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D39C2" w14:textId="77777777" w:rsidR="00387FC9" w:rsidRPr="00387FC9" w:rsidRDefault="00387FC9" w:rsidP="00387FC9">
      <w:pPr>
        <w:spacing w:before="240" w:after="240"/>
        <w:jc w:val="center"/>
        <w:rPr>
          <w:rFonts w:ascii="Roboto Flex Normal" w:eastAsia="Times New Roman" w:hAnsi="Roboto Flex Normal" w:cs="Times New Roman"/>
          <w:b/>
          <w:iCs/>
          <w:color w:val="00B0F0"/>
          <w:sz w:val="28"/>
          <w:szCs w:val="28"/>
          <w:lang w:val="en-US"/>
        </w:rPr>
      </w:pPr>
      <w:r w:rsidRPr="00387FC9">
        <w:rPr>
          <w:rFonts w:ascii="Roboto Flex Normal" w:eastAsia="Times New Roman" w:hAnsi="Roboto Flex Normal" w:cs="Times New Roman"/>
          <w:b/>
          <w:iCs/>
          <w:color w:val="00B0F0"/>
          <w:sz w:val="28"/>
          <w:szCs w:val="28"/>
          <w:lang w:val="en-US"/>
        </w:rPr>
        <w:t xml:space="preserve">SEA-EU Art staff week </w:t>
      </w:r>
    </w:p>
    <w:p w14:paraId="258199E8" w14:textId="07B2A97F" w:rsidR="009C0371" w:rsidRPr="006013EF" w:rsidRDefault="009C0371" w:rsidP="006013EF">
      <w:pPr>
        <w:jc w:val="center"/>
        <w:rPr>
          <w:rFonts w:ascii="Roboto Flex Normal" w:hAnsi="Roboto Flex Normal"/>
          <w:b/>
          <w:color w:val="0000FF"/>
          <w:sz w:val="26"/>
          <w:szCs w:val="26"/>
          <w:lang w:val="en-US"/>
        </w:rPr>
      </w:pP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 xml:space="preserve">Dates: </w:t>
      </w:r>
      <w:r w:rsidR="00387FC9">
        <w:rPr>
          <w:rFonts w:ascii="Roboto Flex Normal" w:hAnsi="Roboto Flex Normal"/>
          <w:b/>
          <w:color w:val="0000FF"/>
          <w:sz w:val="26"/>
          <w:szCs w:val="26"/>
          <w:lang w:val="en-US"/>
        </w:rPr>
        <w:t>5</w:t>
      </w: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/</w:t>
      </w:r>
      <w:r w:rsidR="00387FC9">
        <w:rPr>
          <w:rFonts w:ascii="Roboto Flex Normal" w:hAnsi="Roboto Flex Normal"/>
          <w:b/>
          <w:color w:val="0000FF"/>
          <w:sz w:val="26"/>
          <w:szCs w:val="26"/>
          <w:lang w:val="en-US"/>
        </w:rPr>
        <w:t>11</w:t>
      </w: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/202</w:t>
      </w:r>
      <w:r w:rsidR="00A34BB2"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4</w:t>
      </w: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 xml:space="preserve"> - </w:t>
      </w:r>
      <w:r w:rsidR="00387FC9">
        <w:rPr>
          <w:rFonts w:ascii="Roboto Flex Normal" w:hAnsi="Roboto Flex Normal"/>
          <w:b/>
          <w:color w:val="0000FF"/>
          <w:sz w:val="26"/>
          <w:szCs w:val="26"/>
          <w:lang w:val="en-US"/>
        </w:rPr>
        <w:t>7</w:t>
      </w: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/</w:t>
      </w:r>
      <w:r w:rsidR="00387FC9">
        <w:rPr>
          <w:rFonts w:ascii="Roboto Flex Normal" w:hAnsi="Roboto Flex Normal"/>
          <w:b/>
          <w:color w:val="0000FF"/>
          <w:sz w:val="26"/>
          <w:szCs w:val="26"/>
          <w:lang w:val="en-US"/>
        </w:rPr>
        <w:t>11</w:t>
      </w: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/202</w:t>
      </w:r>
      <w:r w:rsidR="00A34BB2"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4</w:t>
      </w:r>
      <w:r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 xml:space="preserve"> </w:t>
      </w:r>
    </w:p>
    <w:p w14:paraId="3D0640CE" w14:textId="02DB0C74" w:rsidR="006013EF" w:rsidRPr="006013EF" w:rsidRDefault="00387FC9" w:rsidP="006013EF">
      <w:pPr>
        <w:jc w:val="center"/>
        <w:rPr>
          <w:rFonts w:ascii="Roboto Flex Normal" w:hAnsi="Roboto Flex Normal"/>
          <w:b/>
          <w:color w:val="0000FF"/>
          <w:sz w:val="26"/>
          <w:szCs w:val="26"/>
          <w:lang w:val="en-US"/>
        </w:rPr>
      </w:pPr>
      <w:r>
        <w:rPr>
          <w:rFonts w:ascii="Roboto Flex Normal" w:hAnsi="Roboto Flex Normal"/>
          <w:b/>
          <w:color w:val="0000FF"/>
          <w:sz w:val="26"/>
          <w:szCs w:val="26"/>
          <w:lang w:val="en-US"/>
        </w:rPr>
        <w:t xml:space="preserve">Hosting </w:t>
      </w:r>
      <w:r w:rsidR="00F82FE2">
        <w:rPr>
          <w:rFonts w:ascii="Roboto Flex Normal" w:hAnsi="Roboto Flex Normal"/>
          <w:b/>
          <w:color w:val="0000FF"/>
          <w:sz w:val="26"/>
          <w:szCs w:val="26"/>
          <w:lang w:val="en-US"/>
        </w:rPr>
        <w:t>institution</w:t>
      </w:r>
      <w:r w:rsidR="009C0371" w:rsidRPr="006013EF">
        <w:rPr>
          <w:rFonts w:ascii="Roboto Flex Normal" w:hAnsi="Roboto Flex Normal"/>
          <w:b/>
          <w:color w:val="0000FF"/>
          <w:sz w:val="26"/>
          <w:szCs w:val="26"/>
          <w:lang w:val="en-US"/>
        </w:rPr>
        <w:t>:</w:t>
      </w:r>
      <w:r w:rsidR="00FC79B4" w:rsidRPr="006013EF">
        <w:rPr>
          <w:sz w:val="26"/>
          <w:szCs w:val="26"/>
        </w:rPr>
        <w:t xml:space="preserve"> </w:t>
      </w:r>
      <w:r w:rsidRPr="00387FC9">
        <w:rPr>
          <w:rFonts w:ascii="Roboto Flex Normal" w:hAnsi="Roboto Flex Normal"/>
          <w:b/>
          <w:color w:val="0000FF"/>
          <w:sz w:val="26"/>
          <w:szCs w:val="26"/>
          <w:lang w:val="en-US"/>
        </w:rPr>
        <w:t>University of Split</w:t>
      </w:r>
      <w:r>
        <w:rPr>
          <w:sz w:val="26"/>
          <w:szCs w:val="26"/>
        </w:rPr>
        <w:t xml:space="preserve"> </w:t>
      </w:r>
    </w:p>
    <w:p w14:paraId="76575DBA" w14:textId="1C42781A" w:rsidR="009C0371" w:rsidRPr="006013EF" w:rsidRDefault="001264F1" w:rsidP="006013EF">
      <w:pPr>
        <w:spacing w:before="240" w:after="240"/>
        <w:rPr>
          <w:rFonts w:ascii="Roboto Flex Normal" w:hAnsi="Roboto Flex Normal"/>
          <w:b/>
          <w:color w:val="0000FF"/>
          <w:sz w:val="22"/>
          <w:szCs w:val="22"/>
          <w:lang w:val="en-US"/>
        </w:rPr>
      </w:pPr>
      <w:r w:rsidRPr="006013EF">
        <w:rPr>
          <w:rFonts w:ascii="Roboto Flex Normal" w:hAnsi="Roboto Flex Normal"/>
          <w:b/>
          <w:sz w:val="22"/>
          <w:szCs w:val="22"/>
          <w:lang w:val="en-US"/>
        </w:rPr>
        <w:t>General information</w:t>
      </w:r>
    </w:p>
    <w:tbl>
      <w:tblPr>
        <w:tblStyle w:val="TableGrid"/>
        <w:tblW w:w="9215" w:type="dxa"/>
        <w:tblInd w:w="-431" w:type="dxa"/>
        <w:tblLook w:val="04A0" w:firstRow="1" w:lastRow="0" w:firstColumn="1" w:lastColumn="0" w:noHBand="0" w:noVBand="1"/>
      </w:tblPr>
      <w:tblGrid>
        <w:gridCol w:w="2411"/>
        <w:gridCol w:w="6804"/>
      </w:tblGrid>
      <w:tr w:rsidR="001264F1" w:rsidRPr="006013EF" w14:paraId="0DC97069" w14:textId="77777777" w:rsidTr="00243022">
        <w:tc>
          <w:tcPr>
            <w:tcW w:w="2411" w:type="dxa"/>
          </w:tcPr>
          <w:p w14:paraId="10B39DC3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Hosting institution:</w:t>
            </w:r>
          </w:p>
        </w:tc>
        <w:tc>
          <w:tcPr>
            <w:tcW w:w="6804" w:type="dxa"/>
          </w:tcPr>
          <w:p w14:paraId="4E7BFB62" w14:textId="77777777" w:rsidR="00387FC9" w:rsidRDefault="00387FC9" w:rsidP="00387FC9">
            <w:pPr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</w:p>
          <w:p w14:paraId="55B7F89D" w14:textId="7B9122D2" w:rsidR="00387FC9" w:rsidRPr="006013EF" w:rsidRDefault="001264F1" w:rsidP="00387FC9">
            <w:pPr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University of Split</w:t>
            </w:r>
            <w:r w:rsidR="00387FC9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 (</w:t>
            </w:r>
            <w:proofErr w:type="gramStart"/>
            <w:r w:rsidR="00387FC9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Split  Arts</w:t>
            </w:r>
            <w:proofErr w:type="gramEnd"/>
            <w:r w:rsidR="00387FC9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 academy &amp; University Gallery)</w:t>
            </w:r>
          </w:p>
        </w:tc>
      </w:tr>
      <w:tr w:rsidR="001264F1" w:rsidRPr="006013EF" w14:paraId="2D7C3110" w14:textId="77777777" w:rsidTr="00243022">
        <w:tc>
          <w:tcPr>
            <w:tcW w:w="2411" w:type="dxa"/>
          </w:tcPr>
          <w:p w14:paraId="03EA29AA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Staff Week Title:</w:t>
            </w:r>
          </w:p>
        </w:tc>
        <w:tc>
          <w:tcPr>
            <w:tcW w:w="6804" w:type="dxa"/>
          </w:tcPr>
          <w:p w14:paraId="494D171B" w14:textId="40554C9C" w:rsidR="001264F1" w:rsidRPr="006013EF" w:rsidRDefault="00387FC9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>
              <w:rPr>
                <w:rFonts w:ascii="Roboto Flex Normal" w:eastAsia="Times New Roman" w:hAnsi="Roboto Flex Normal" w:cs="Times New Roman"/>
                <w:b/>
                <w:sz w:val="22"/>
                <w:szCs w:val="22"/>
                <w:lang w:val="en-US"/>
              </w:rPr>
              <w:t>SEA-EU Art Staff Week</w:t>
            </w:r>
          </w:p>
        </w:tc>
      </w:tr>
      <w:tr w:rsidR="001264F1" w:rsidRPr="006013EF" w14:paraId="0773FDE4" w14:textId="77777777" w:rsidTr="00243022">
        <w:tc>
          <w:tcPr>
            <w:tcW w:w="2411" w:type="dxa"/>
          </w:tcPr>
          <w:p w14:paraId="10730CE1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Abstract: </w:t>
            </w:r>
          </w:p>
        </w:tc>
        <w:tc>
          <w:tcPr>
            <w:tcW w:w="6804" w:type="dxa"/>
          </w:tcPr>
          <w:p w14:paraId="76E79CC2" w14:textId="4FCE6223" w:rsidR="008102A3" w:rsidRDefault="00FC79B4" w:rsidP="00BB6B82">
            <w:p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Staff Week will be organized at the </w:t>
            </w:r>
            <w:r w:rsidR="00121811">
              <w:rPr>
                <w:rFonts w:ascii="Roboto Flex Normal" w:hAnsi="Roboto Flex Normal"/>
                <w:sz w:val="22"/>
                <w:szCs w:val="22"/>
                <w:lang w:val="en-US"/>
              </w:rPr>
              <w:t>Split University Gallery and the Arts Academy in Split</w:t>
            </w: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. </w:t>
            </w:r>
            <w:r w:rsidR="00B86E8A">
              <w:rPr>
                <w:rFonts w:ascii="Roboto Flex Normal" w:hAnsi="Roboto Flex Normal"/>
                <w:sz w:val="22"/>
                <w:szCs w:val="22"/>
                <w:lang w:val="en-US"/>
              </w:rPr>
              <w:t>The main</w:t>
            </w: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idea of the Staff Week is to </w:t>
            </w:r>
            <w:r w:rsidR="00121811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network with gallerists, curators, historians and </w:t>
            </w:r>
            <w:r w:rsidR="00645168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film and </w:t>
            </w:r>
            <w:r w:rsidR="00121811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art lovers </w:t>
            </w:r>
            <w:r w:rsidR="008102A3">
              <w:rPr>
                <w:rFonts w:ascii="Roboto Flex Normal" w:hAnsi="Roboto Flex Normal"/>
                <w:sz w:val="22"/>
                <w:szCs w:val="22"/>
                <w:lang w:val="en-US"/>
              </w:rPr>
              <w:t>and seek opportunities for jo</w:t>
            </w:r>
            <w:r w:rsidR="009346ED">
              <w:rPr>
                <w:rFonts w:ascii="Roboto Flex Normal" w:hAnsi="Roboto Flex Normal"/>
                <w:sz w:val="22"/>
                <w:szCs w:val="22"/>
                <w:lang w:val="en-US"/>
              </w:rPr>
              <w:t>i</w:t>
            </w:r>
            <w:r w:rsidR="008102A3">
              <w:rPr>
                <w:rFonts w:ascii="Roboto Flex Normal" w:hAnsi="Roboto Flex Normal"/>
                <w:sz w:val="22"/>
                <w:szCs w:val="22"/>
                <w:lang w:val="en-US"/>
              </w:rPr>
              <w:t>nt projects and various types of collaboration. B</w:t>
            </w:r>
            <w:r w:rsidR="00121811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y presenting a part of Croatian cultural heritage and influences that shaped it the </w:t>
            </w:r>
            <w:r w:rsidR="00645168">
              <w:rPr>
                <w:rFonts w:ascii="Roboto Flex Normal" w:hAnsi="Roboto Flex Normal"/>
                <w:sz w:val="22"/>
                <w:szCs w:val="22"/>
                <w:lang w:val="en-US"/>
              </w:rPr>
              <w:t>participants</w:t>
            </w:r>
            <w:r w:rsidR="00121811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will </w:t>
            </w:r>
            <w:r w:rsidR="00645168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have the possibility to actively engage in the </w:t>
            </w:r>
            <w:proofErr w:type="spellStart"/>
            <w:r w:rsidR="00645168">
              <w:rPr>
                <w:rFonts w:ascii="Roboto Flex Normal" w:hAnsi="Roboto Flex Normal"/>
                <w:sz w:val="22"/>
                <w:szCs w:val="22"/>
                <w:lang w:val="en-US"/>
              </w:rPr>
              <w:t>programme</w:t>
            </w:r>
            <w:proofErr w:type="spellEnd"/>
            <w:r w:rsidR="00645168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through a series of workshops showcasing the Hallstatt culture that draws its origins in the Late Bronze Age.</w:t>
            </w:r>
          </w:p>
          <w:p w14:paraId="6A82935D" w14:textId="2E75BEFB" w:rsidR="00121811" w:rsidRDefault="00645168" w:rsidP="00BB6B82">
            <w:p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>
              <w:rPr>
                <w:rFonts w:ascii="Roboto Flex Normal" w:hAnsi="Roboto Flex Normal"/>
                <w:sz w:val="22"/>
                <w:szCs w:val="22"/>
                <w:lang w:val="en-US"/>
              </w:rPr>
              <w:t>As arts appears in many forms, the last day of the staff week will be dedicated to the 7</w:t>
            </w:r>
            <w:r w:rsidRPr="00645168">
              <w:rPr>
                <w:rFonts w:ascii="Roboto Flex Normal" w:hAnsi="Roboto Flex Norm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art – film. This will be an opportunity to enjoy some of the best SEA-EU student works.</w:t>
            </w:r>
          </w:p>
          <w:p w14:paraId="2EED04AB" w14:textId="77777777" w:rsidR="00FC79B4" w:rsidRPr="006013EF" w:rsidRDefault="00FC79B4" w:rsidP="00FC79B4">
            <w:p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>The expected learning outcomes of the Staff Week are:</w:t>
            </w:r>
          </w:p>
          <w:p w14:paraId="1974B039" w14:textId="77777777" w:rsidR="00243022" w:rsidRPr="00243022" w:rsidRDefault="00243022" w:rsidP="00243022">
            <w:pPr>
              <w:pStyle w:val="ListParagraph"/>
              <w:numPr>
                <w:ilvl w:val="0"/>
                <w:numId w:val="4"/>
              </w:numPr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243022">
              <w:rPr>
                <w:rFonts w:ascii="Roboto Flex Normal" w:hAnsi="Roboto Flex Normal"/>
                <w:sz w:val="22"/>
                <w:szCs w:val="22"/>
                <w:lang w:val="en-US"/>
              </w:rPr>
              <w:t>Participants will gain insights into different culture(s)</w:t>
            </w:r>
          </w:p>
          <w:p w14:paraId="6AE96242" w14:textId="0D6EF2F7" w:rsidR="00C70290" w:rsidRDefault="00C70290" w:rsidP="00243022">
            <w:pPr>
              <w:pStyle w:val="ListParagraph"/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</w:p>
          <w:p w14:paraId="5F9D5BF2" w14:textId="63242A9C" w:rsidR="00FC79B4" w:rsidRDefault="00C70290" w:rsidP="00507262">
            <w:pPr>
              <w:pStyle w:val="ListParagraph"/>
              <w:numPr>
                <w:ilvl w:val="0"/>
                <w:numId w:val="4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8074A7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By participating in workshops, participants will have the opportunity to delve into the </w:t>
            </w:r>
            <w:r w:rsidR="008074A7" w:rsidRPr="008074A7">
              <w:rPr>
                <w:rFonts w:ascii="Roboto Flex Normal" w:hAnsi="Roboto Flex Normal"/>
                <w:sz w:val="22"/>
                <w:szCs w:val="22"/>
                <w:lang w:val="en-US"/>
              </w:rPr>
              <w:t>history of various</w:t>
            </w:r>
            <w:r w:rsidRPr="008074A7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European nations</w:t>
            </w:r>
          </w:p>
          <w:p w14:paraId="3551353C" w14:textId="08266B1C" w:rsidR="00722A7A" w:rsidRPr="008102A3" w:rsidRDefault="008074A7" w:rsidP="00756BE4">
            <w:pPr>
              <w:pStyle w:val="ListParagraph"/>
              <w:numPr>
                <w:ilvl w:val="0"/>
                <w:numId w:val="4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Dissemination of this event will </w:t>
            </w:r>
            <w:r w:rsidR="00126A43">
              <w:rPr>
                <w:rFonts w:ascii="Roboto Flex Normal" w:hAnsi="Roboto Flex Normal"/>
                <w:sz w:val="22"/>
                <w:szCs w:val="22"/>
                <w:lang w:val="en-US"/>
              </w:rPr>
              <w:t>help</w:t>
            </w:r>
            <w:r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attract students, </w:t>
            </w:r>
            <w:r w:rsidR="008A0B53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and </w:t>
            </w:r>
            <w:r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teachers </w:t>
            </w:r>
            <w:r w:rsidR="00F82FE2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and </w:t>
            </w:r>
            <w:r w:rsidR="008A0B53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also promote the visibility </w:t>
            </w:r>
            <w:r w:rsidR="00F82FE2">
              <w:rPr>
                <w:rFonts w:ascii="Roboto Flex Normal" w:hAnsi="Roboto Flex Normal"/>
                <w:sz w:val="22"/>
                <w:szCs w:val="22"/>
                <w:lang w:val="en-US"/>
              </w:rPr>
              <w:t>of art activities at SEA-EU</w:t>
            </w:r>
            <w:r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</w:t>
            </w:r>
            <w:r w:rsidR="008A0B53">
              <w:rPr>
                <w:rFonts w:ascii="Roboto Flex Normal" w:hAnsi="Roboto Flex Normal"/>
                <w:sz w:val="22"/>
                <w:szCs w:val="22"/>
                <w:lang w:val="en-US"/>
              </w:rPr>
              <w:t>campuses</w:t>
            </w:r>
          </w:p>
        </w:tc>
      </w:tr>
      <w:tr w:rsidR="001264F1" w:rsidRPr="006013EF" w14:paraId="5B99AA0A" w14:textId="77777777" w:rsidTr="00243022">
        <w:tc>
          <w:tcPr>
            <w:tcW w:w="2411" w:type="dxa"/>
          </w:tcPr>
          <w:p w14:paraId="07DFC50F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Application details and deadline: </w:t>
            </w:r>
          </w:p>
        </w:tc>
        <w:tc>
          <w:tcPr>
            <w:tcW w:w="6804" w:type="dxa"/>
          </w:tcPr>
          <w:p w14:paraId="079E3666" w14:textId="53396788" w:rsidR="009B3B83" w:rsidRPr="006013EF" w:rsidRDefault="008102A3" w:rsidP="006013EF">
            <w:pPr>
              <w:pStyle w:val="TableParagraph"/>
              <w:spacing w:before="109"/>
              <w:ind w:right="92"/>
              <w:jc w:val="both"/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</w:pPr>
            <w:r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 xml:space="preserve">Applications should be done </w:t>
            </w:r>
            <w:bookmarkStart w:id="0" w:name="_GoBack"/>
            <w:r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>by 1</w:t>
            </w:r>
            <w:r w:rsidRPr="008102A3">
              <w:rPr>
                <w:rFonts w:ascii="Roboto Flex Normal" w:eastAsiaTheme="minorHAnsi" w:hAnsi="Roboto Flex Normal" w:cstheme="minorBidi"/>
                <w:kern w:val="2"/>
                <w:vertAlign w:val="superscript"/>
                <w14:ligatures w14:val="standardContextual"/>
              </w:rPr>
              <w:t>st</w:t>
            </w:r>
            <w:r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 xml:space="preserve"> </w:t>
            </w:r>
            <w:r w:rsidR="00C70290"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>September</w:t>
            </w:r>
            <w:r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 xml:space="preserve"> 2024 </w:t>
            </w:r>
            <w:bookmarkEnd w:id="0"/>
            <w:r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 xml:space="preserve">through this </w:t>
            </w:r>
            <w:hyperlink r:id="rId10" w:history="1">
              <w:r w:rsidRPr="0000681B">
                <w:rPr>
                  <w:rStyle w:val="Hyperlink"/>
                  <w:rFonts w:ascii="Roboto Flex Normal" w:eastAsiaTheme="minorHAnsi" w:hAnsi="Roboto Flex Normal" w:cstheme="minorBidi"/>
                  <w:kern w:val="2"/>
                  <w14:ligatures w14:val="standardContextual"/>
                </w:rPr>
                <w:t>form</w:t>
              </w:r>
            </w:hyperlink>
            <w:r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  <w:t>.</w:t>
            </w:r>
          </w:p>
        </w:tc>
      </w:tr>
      <w:tr w:rsidR="001264F1" w:rsidRPr="006013EF" w14:paraId="09B45A3C" w14:textId="77777777" w:rsidTr="00243022">
        <w:tc>
          <w:tcPr>
            <w:tcW w:w="2411" w:type="dxa"/>
          </w:tcPr>
          <w:p w14:paraId="311D2A4F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Dates of the staff week: </w:t>
            </w:r>
          </w:p>
        </w:tc>
        <w:tc>
          <w:tcPr>
            <w:tcW w:w="6804" w:type="dxa"/>
          </w:tcPr>
          <w:p w14:paraId="46ECE906" w14:textId="58D0001F" w:rsidR="001264F1" w:rsidRPr="006013EF" w:rsidRDefault="00387FC9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5</w:t>
            </w:r>
            <w:r w:rsidR="00AB73DD" w:rsidRPr="006013EF">
              <w:rPr>
                <w:rFonts w:ascii="Roboto Flex Normal" w:hAnsi="Roboto Flex Normal"/>
                <w:b/>
                <w:sz w:val="22"/>
                <w:szCs w:val="22"/>
                <w:vertAlign w:val="superscript"/>
                <w:lang w:val="en-US"/>
              </w:rPr>
              <w:t>th</w:t>
            </w:r>
            <w:r w:rsidR="00AB73DD"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November </w:t>
            </w:r>
            <w:r w:rsidR="00AB73DD"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– </w:t>
            </w:r>
            <w:r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7</w:t>
            </w:r>
            <w:r w:rsidR="00AB73DD" w:rsidRPr="006013EF">
              <w:rPr>
                <w:rFonts w:ascii="Roboto Flex Normal" w:hAnsi="Roboto Flex Normal"/>
                <w:b/>
                <w:sz w:val="22"/>
                <w:szCs w:val="22"/>
                <w:vertAlign w:val="superscript"/>
                <w:lang w:val="en-US"/>
              </w:rPr>
              <w:t>th</w:t>
            </w:r>
            <w:r w:rsidR="00AB73DD"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Novemb</w:t>
            </w:r>
            <w:r w:rsidR="00AB73DD"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er 2024</w:t>
            </w:r>
          </w:p>
        </w:tc>
      </w:tr>
      <w:tr w:rsidR="001264F1" w:rsidRPr="006013EF" w14:paraId="19D0FF81" w14:textId="77777777" w:rsidTr="00243022">
        <w:tc>
          <w:tcPr>
            <w:tcW w:w="2411" w:type="dxa"/>
          </w:tcPr>
          <w:p w14:paraId="66F6551C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Number of participants:</w:t>
            </w:r>
          </w:p>
        </w:tc>
        <w:tc>
          <w:tcPr>
            <w:tcW w:w="6804" w:type="dxa"/>
          </w:tcPr>
          <w:p w14:paraId="132BFE8C" w14:textId="46815BAC" w:rsidR="001264F1" w:rsidRPr="006013EF" w:rsidRDefault="00AB73DD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Each SEA-EU university can propose up to </w:t>
            </w:r>
            <w:r w:rsidR="007F2ADE">
              <w:rPr>
                <w:rFonts w:ascii="Roboto Flex Normal" w:hAnsi="Roboto Flex Normal"/>
                <w:sz w:val="22"/>
                <w:szCs w:val="22"/>
                <w:lang w:val="en-US"/>
              </w:rPr>
              <w:t>4</w:t>
            </w: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participants.</w:t>
            </w:r>
          </w:p>
        </w:tc>
      </w:tr>
      <w:tr w:rsidR="001264F1" w:rsidRPr="006013EF" w14:paraId="6C71DF7E" w14:textId="77777777" w:rsidTr="00243022">
        <w:tc>
          <w:tcPr>
            <w:tcW w:w="2411" w:type="dxa"/>
          </w:tcPr>
          <w:p w14:paraId="01E6A5A6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 xml:space="preserve">Mobility costs: </w:t>
            </w:r>
          </w:p>
        </w:tc>
        <w:tc>
          <w:tcPr>
            <w:tcW w:w="6804" w:type="dxa"/>
          </w:tcPr>
          <w:p w14:paraId="5634E29B" w14:textId="77777777" w:rsidR="007F2ADE" w:rsidRPr="007F2ADE" w:rsidRDefault="00387FC9" w:rsidP="007F2ADE">
            <w:pPr>
              <w:pStyle w:val="ListParagraph"/>
              <w:numPr>
                <w:ilvl w:val="0"/>
                <w:numId w:val="13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SEA-EU project funds</w:t>
            </w:r>
            <w:r w:rsidR="007F2ADE"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:</w:t>
            </w:r>
          </w:p>
          <w:p w14:paraId="7DF37C7A" w14:textId="1F66C0C6" w:rsidR="007F2ADE" w:rsidRPr="007F2ADE" w:rsidRDefault="00387FC9" w:rsidP="007F2AD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lastRenderedPageBreak/>
              <w:t xml:space="preserve">2 persons </w:t>
            </w:r>
            <w:r w:rsidR="004B1176"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per university </w:t>
            </w: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3+2 days</w:t>
            </w:r>
            <w:r w:rsidR="004B1176"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: technicians, staff from art galleries and similar; </w:t>
            </w:r>
          </w:p>
          <w:p w14:paraId="1B68C18C" w14:textId="1FDCA325" w:rsidR="00387FC9" w:rsidRPr="007F2ADE" w:rsidRDefault="007F2ADE" w:rsidP="007F2AD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1</w:t>
            </w:r>
            <w:r w:rsidR="004B1176"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person per university 2 + 2 days: artist, </w:t>
            </w: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art teachers etc.</w:t>
            </w:r>
          </w:p>
          <w:p w14:paraId="086D841C" w14:textId="6BA6BA1C" w:rsidR="001264F1" w:rsidRPr="007F2ADE" w:rsidRDefault="00AB73DD" w:rsidP="007F2ADE">
            <w:pPr>
              <w:pStyle w:val="ListParagraph"/>
              <w:numPr>
                <w:ilvl w:val="0"/>
                <w:numId w:val="13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through </w:t>
            </w:r>
            <w:r w:rsidR="001264F1"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Erasmus + KA103 Staff Mobility</w:t>
            </w:r>
          </w:p>
        </w:tc>
      </w:tr>
      <w:tr w:rsidR="001264F1" w:rsidRPr="006013EF" w14:paraId="442C96C6" w14:textId="77777777" w:rsidTr="00243022">
        <w:tc>
          <w:tcPr>
            <w:tcW w:w="2411" w:type="dxa"/>
          </w:tcPr>
          <w:p w14:paraId="6797D3E1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lastRenderedPageBreak/>
              <w:t xml:space="preserve">Contact: </w:t>
            </w:r>
          </w:p>
        </w:tc>
        <w:tc>
          <w:tcPr>
            <w:tcW w:w="6804" w:type="dxa"/>
          </w:tcPr>
          <w:p w14:paraId="5E9667C0" w14:textId="5020369A" w:rsidR="007F2ADE" w:rsidRPr="007F2ADE" w:rsidRDefault="007F2ADE" w:rsidP="007F2ADE">
            <w:pPr>
              <w:pStyle w:val="ListParagraph"/>
              <w:numPr>
                <w:ilvl w:val="0"/>
                <w:numId w:val="16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Subject matters: Helena Trze Jakelić (hjakelic@unist.hr)</w:t>
            </w:r>
          </w:p>
          <w:p w14:paraId="46A85E0B" w14:textId="674BB61D" w:rsidR="00AB73DD" w:rsidRPr="007F2ADE" w:rsidRDefault="007F2ADE" w:rsidP="007F2ADE">
            <w:pPr>
              <w:pStyle w:val="ListParagraph"/>
              <w:numPr>
                <w:ilvl w:val="0"/>
                <w:numId w:val="16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Logistical matters: seaeu@unist.hr</w:t>
            </w:r>
          </w:p>
        </w:tc>
      </w:tr>
    </w:tbl>
    <w:p w14:paraId="7DA10E68" w14:textId="77777777" w:rsidR="001264F1" w:rsidRPr="006013EF" w:rsidRDefault="001264F1" w:rsidP="009C0371">
      <w:pPr>
        <w:spacing w:before="240" w:after="240"/>
        <w:rPr>
          <w:rFonts w:ascii="Roboto Flex Normal" w:hAnsi="Roboto Flex Normal"/>
          <w:b/>
          <w:sz w:val="22"/>
          <w:szCs w:val="22"/>
          <w:lang w:val="en-US"/>
        </w:rPr>
      </w:pPr>
    </w:p>
    <w:p w14:paraId="26B29BE0" w14:textId="77777777" w:rsidR="001264F1" w:rsidRPr="006013EF" w:rsidRDefault="001264F1" w:rsidP="009C0371">
      <w:pPr>
        <w:spacing w:before="240" w:after="240"/>
        <w:rPr>
          <w:rFonts w:ascii="Roboto Flex Normal" w:hAnsi="Roboto Flex Normal"/>
          <w:b/>
          <w:sz w:val="22"/>
          <w:szCs w:val="22"/>
          <w:lang w:val="en-US"/>
        </w:rPr>
      </w:pPr>
      <w:r w:rsidRPr="006013EF">
        <w:rPr>
          <w:rFonts w:ascii="Roboto Flex Normal" w:hAnsi="Roboto Flex Normal"/>
          <w:b/>
          <w:sz w:val="22"/>
          <w:szCs w:val="22"/>
          <w:lang w:val="en-US"/>
        </w:rPr>
        <w:t>Contents</w:t>
      </w:r>
    </w:p>
    <w:tbl>
      <w:tblPr>
        <w:tblStyle w:val="TableGrid"/>
        <w:tblW w:w="9215" w:type="dxa"/>
        <w:tblInd w:w="-431" w:type="dxa"/>
        <w:tblLook w:val="04A0" w:firstRow="1" w:lastRow="0" w:firstColumn="1" w:lastColumn="0" w:noHBand="0" w:noVBand="1"/>
      </w:tblPr>
      <w:tblGrid>
        <w:gridCol w:w="2411"/>
        <w:gridCol w:w="6804"/>
      </w:tblGrid>
      <w:tr w:rsidR="001264F1" w:rsidRPr="006013EF" w14:paraId="7A780C6A" w14:textId="77777777" w:rsidTr="00CF14DD">
        <w:tc>
          <w:tcPr>
            <w:tcW w:w="2411" w:type="dxa"/>
          </w:tcPr>
          <w:p w14:paraId="2D12B006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Target group/ expected profile of participants:</w:t>
            </w:r>
          </w:p>
        </w:tc>
        <w:tc>
          <w:tcPr>
            <w:tcW w:w="6804" w:type="dxa"/>
          </w:tcPr>
          <w:p w14:paraId="27D03B1A" w14:textId="53A6F92A" w:rsidR="001264F1" w:rsidRPr="008102A3" w:rsidRDefault="00AB73DD" w:rsidP="008102A3">
            <w:pPr>
              <w:pStyle w:val="ListParagraph"/>
              <w:numPr>
                <w:ilvl w:val="0"/>
                <w:numId w:val="9"/>
              </w:numPr>
              <w:spacing w:before="240" w:after="240"/>
              <w:jc w:val="both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7E75D2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Staff Week is designed for </w:t>
            </w:r>
            <w:r w:rsidR="008102A3" w:rsidRPr="007F2ADE">
              <w:rPr>
                <w:rFonts w:ascii="Roboto Flex Normal" w:hAnsi="Roboto Flex Normal"/>
                <w:sz w:val="22"/>
                <w:szCs w:val="22"/>
                <w:lang w:val="en-US"/>
              </w:rPr>
              <w:t>technicians, staff from art galleries</w:t>
            </w:r>
            <w:r w:rsidR="008102A3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, </w:t>
            </w:r>
            <w:r w:rsidR="00B12C61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curators, </w:t>
            </w:r>
            <w:r w:rsidR="008102A3">
              <w:rPr>
                <w:rFonts w:ascii="Roboto Flex Normal" w:hAnsi="Roboto Flex Normal"/>
                <w:sz w:val="22"/>
                <w:szCs w:val="22"/>
                <w:lang w:val="en-US"/>
              </w:rPr>
              <w:t>artists</w:t>
            </w:r>
          </w:p>
        </w:tc>
      </w:tr>
      <w:tr w:rsidR="001264F1" w:rsidRPr="006013EF" w14:paraId="5E224F1E" w14:textId="77777777" w:rsidTr="00CF14DD">
        <w:tc>
          <w:tcPr>
            <w:tcW w:w="2411" w:type="dxa"/>
          </w:tcPr>
          <w:p w14:paraId="6A8132A5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Requirements</w:t>
            </w:r>
          </w:p>
        </w:tc>
        <w:tc>
          <w:tcPr>
            <w:tcW w:w="6804" w:type="dxa"/>
          </w:tcPr>
          <w:p w14:paraId="7980D2C2" w14:textId="531C85A8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>English B1</w:t>
            </w:r>
            <w:r w:rsidR="00B12C61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level</w:t>
            </w:r>
          </w:p>
        </w:tc>
      </w:tr>
      <w:tr w:rsidR="001264F1" w:rsidRPr="006013EF" w14:paraId="5134DE99" w14:textId="77777777" w:rsidTr="00CF14DD">
        <w:tc>
          <w:tcPr>
            <w:tcW w:w="2411" w:type="dxa"/>
          </w:tcPr>
          <w:p w14:paraId="65420870" w14:textId="77777777" w:rsidR="001264F1" w:rsidRPr="006013EF" w:rsidRDefault="001264F1" w:rsidP="009C0371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b/>
                <w:sz w:val="22"/>
                <w:szCs w:val="22"/>
                <w:lang w:val="en-US"/>
              </w:rPr>
              <w:t>Agenda</w:t>
            </w:r>
          </w:p>
        </w:tc>
        <w:tc>
          <w:tcPr>
            <w:tcW w:w="6804" w:type="dxa"/>
          </w:tcPr>
          <w:p w14:paraId="18431A15" w14:textId="51558931" w:rsidR="00885CBF" w:rsidRPr="00121F93" w:rsidRDefault="00885CBF" w:rsidP="00121F93">
            <w:pPr>
              <w:pStyle w:val="TableParagraph"/>
              <w:spacing w:before="104"/>
              <w:jc w:val="center"/>
              <w:rPr>
                <w:rFonts w:ascii="Roboto Flex Normal" w:eastAsiaTheme="minorHAnsi" w:hAnsi="Roboto Flex Normal" w:cstheme="minorBidi"/>
                <w:i/>
                <w:kern w:val="2"/>
                <w14:ligatures w14:val="standardContextual"/>
              </w:rPr>
            </w:pPr>
            <w:r w:rsidRPr="00387FC9">
              <w:rPr>
                <w:rFonts w:ascii="Roboto Flex Normal" w:eastAsiaTheme="minorHAnsi" w:hAnsi="Roboto Flex Normal" w:cstheme="minorBidi"/>
                <w:i/>
                <w:kern w:val="2"/>
                <w:highlight w:val="yellow"/>
                <w14:ligatures w14:val="standardContextual"/>
              </w:rPr>
              <w:t>Tentative program, subject to eventual changes.</w:t>
            </w:r>
          </w:p>
          <w:p w14:paraId="025D653B" w14:textId="77777777" w:rsidR="00F65918" w:rsidRPr="006013EF" w:rsidRDefault="00DA4130" w:rsidP="00DA4130">
            <w:pPr>
              <w:pStyle w:val="TableParagraph"/>
              <w:tabs>
                <w:tab w:val="left" w:pos="1445"/>
              </w:tabs>
              <w:ind w:left="0"/>
              <w:rPr>
                <w:rFonts w:ascii="Roboto Flex Normal" w:hAnsi="Roboto Flex Normal"/>
                <w:b/>
                <w:bCs/>
                <w:u w:val="thick"/>
              </w:rPr>
            </w:pPr>
            <w:r w:rsidRPr="006013EF">
              <w:rPr>
                <w:rFonts w:ascii="Roboto Flex Normal" w:hAnsi="Roboto Flex Normal"/>
                <w:b/>
                <w:bCs/>
                <w:u w:val="thick"/>
              </w:rPr>
              <w:t xml:space="preserve"> </w:t>
            </w:r>
          </w:p>
          <w:tbl>
            <w:tblPr>
              <w:tblStyle w:val="GridTable4-Accent1"/>
              <w:tblW w:w="0" w:type="auto"/>
              <w:tblLook w:val="04A0" w:firstRow="1" w:lastRow="0" w:firstColumn="1" w:lastColumn="0" w:noHBand="0" w:noVBand="1"/>
            </w:tblPr>
            <w:tblGrid>
              <w:gridCol w:w="2006"/>
              <w:gridCol w:w="4572"/>
            </w:tblGrid>
            <w:tr w:rsidR="00C41280" w:rsidRPr="00F65918" w14:paraId="50BEF6D0" w14:textId="77777777" w:rsidTr="00256BC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78" w:type="dxa"/>
                  <w:gridSpan w:val="2"/>
                </w:tcPr>
                <w:p w14:paraId="0C6318E6" w14:textId="4FAB3784" w:rsidR="00C41280" w:rsidRPr="00F65918" w:rsidRDefault="00C41280" w:rsidP="001E2083">
                  <w:pPr>
                    <w:pStyle w:val="TableParagraph"/>
                    <w:ind w:left="0"/>
                    <w:rPr>
                      <w:rFonts w:ascii="Roboto Flex Normal" w:eastAsiaTheme="minorHAnsi" w:hAnsi="Roboto Flex Normal" w:cstheme="minorBidi"/>
                      <w:b w:val="0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hAnsi="Roboto Flex Normal"/>
                      <w:u w:val="thick"/>
                    </w:rPr>
                    <w:t>Tuesday, 5th November 2024</w:t>
                  </w:r>
                </w:p>
              </w:tc>
            </w:tr>
            <w:tr w:rsidR="00F65918" w:rsidRPr="00F65918" w14:paraId="7190A049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490F5970" w14:textId="1AD327A9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9:00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-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9:30 </w:t>
                  </w:r>
                </w:p>
              </w:tc>
              <w:tc>
                <w:tcPr>
                  <w:tcW w:w="4572" w:type="dxa"/>
                </w:tcPr>
                <w:p w14:paraId="6CE6E94A" w14:textId="119DDD01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Registration of participants – University Library</w:t>
                  </w:r>
                </w:p>
              </w:tc>
            </w:tr>
            <w:tr w:rsidR="00F65918" w:rsidRPr="00F65918" w14:paraId="698C15DC" w14:textId="77777777" w:rsidTr="00C4128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48AD1102" w14:textId="5C700427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9:30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-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10:00</w:t>
                  </w:r>
                </w:p>
              </w:tc>
              <w:tc>
                <w:tcPr>
                  <w:tcW w:w="4572" w:type="dxa"/>
                </w:tcPr>
                <w:p w14:paraId="327264A6" w14:textId="3728C663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Welcome speech of the hosting university; presentation of all participating partner universities</w:t>
                  </w:r>
                </w:p>
              </w:tc>
            </w:tr>
            <w:tr w:rsidR="00F65918" w:rsidRPr="00F65918" w14:paraId="677EBCAC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5461F9A5" w14:textId="5E4C3CFB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11:00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-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12:30  </w:t>
                  </w:r>
                </w:p>
              </w:tc>
              <w:tc>
                <w:tcPr>
                  <w:tcW w:w="4572" w:type="dxa"/>
                </w:tcPr>
                <w:p w14:paraId="4DB302C9" w14:textId="6DB7BEEC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visit to UMAS (Split Arts Academy – Gripe fortress)</w:t>
                  </w:r>
                </w:p>
              </w:tc>
            </w:tr>
            <w:tr w:rsidR="00F65918" w:rsidRPr="00F65918" w14:paraId="3803C923" w14:textId="77777777" w:rsidTr="00C4128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33A11E5A" w14:textId="14F9B408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12:30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– 14.00</w:t>
                  </w:r>
                </w:p>
              </w:tc>
              <w:tc>
                <w:tcPr>
                  <w:tcW w:w="4572" w:type="dxa"/>
                </w:tcPr>
                <w:p w14:paraId="471627DB" w14:textId="7EC6F8A5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eastAsiaTheme="minorHAnsi" w:hAnsi="Roboto Flex Normal" w:cstheme="minorBidi"/>
                      <w:b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Networking lunch</w:t>
                  </w:r>
                </w:p>
              </w:tc>
            </w:tr>
            <w:tr w:rsidR="00F65918" w:rsidRPr="00F65918" w14:paraId="42C3A476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041902A8" w14:textId="06C1F67F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14:00</w:t>
                  </w:r>
                  <w:r w:rsidR="000C0184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-</w:t>
                  </w:r>
                  <w:r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</w:t>
                  </w:r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16:00 </w:t>
                  </w:r>
                </w:p>
              </w:tc>
              <w:tc>
                <w:tcPr>
                  <w:tcW w:w="4572" w:type="dxa"/>
                </w:tcPr>
                <w:p w14:paraId="4E879749" w14:textId="086D535D" w:rsidR="00F65918" w:rsidRPr="00F65918" w:rsidRDefault="00F65918" w:rsidP="001E2083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</w:pPr>
                  <w:proofErr w:type="spellStart"/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ultural</w:t>
                  </w:r>
                  <w:proofErr w:type="spellEnd"/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sightseeing (</w:t>
                  </w:r>
                  <w:proofErr w:type="spellStart"/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>Meštrović</w:t>
                  </w:r>
                  <w:proofErr w:type="spellEnd"/>
                  <w:r w:rsidRPr="00F65918">
                    <w:rPr>
                      <w:rFonts w:ascii="Roboto Flex Normal" w:eastAsiaTheme="minorHAnsi" w:hAnsi="Roboto Flex Normal" w:cstheme="minorBidi"/>
                      <w:kern w:val="2"/>
                      <w14:ligatures w14:val="standardContextual"/>
                    </w:rPr>
                    <w:t xml:space="preserve"> Gallery, Museum of Fine Arts)</w:t>
                  </w:r>
                </w:p>
              </w:tc>
            </w:tr>
          </w:tbl>
          <w:p w14:paraId="629A7DF6" w14:textId="71989ACB" w:rsidR="007E75D2" w:rsidRDefault="007E75D2" w:rsidP="007E75D2">
            <w:pPr>
              <w:pStyle w:val="TableParagraph"/>
              <w:tabs>
                <w:tab w:val="left" w:pos="1445"/>
              </w:tabs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</w:pPr>
          </w:p>
          <w:p w14:paraId="067764B2" w14:textId="77777777" w:rsidR="00FA261B" w:rsidRDefault="00FA261B" w:rsidP="007E75D2">
            <w:pPr>
              <w:pStyle w:val="TableParagraph"/>
              <w:tabs>
                <w:tab w:val="left" w:pos="1445"/>
              </w:tabs>
              <w:rPr>
                <w:rFonts w:ascii="Roboto Flex Normal" w:eastAsiaTheme="minorHAnsi" w:hAnsi="Roboto Flex Normal" w:cstheme="minorBidi"/>
                <w:kern w:val="2"/>
                <w14:ligatures w14:val="standardContextual"/>
              </w:rPr>
            </w:pPr>
          </w:p>
          <w:tbl>
            <w:tblPr>
              <w:tblStyle w:val="GridTable4-Accent1"/>
              <w:tblW w:w="0" w:type="auto"/>
              <w:tblLook w:val="04A0" w:firstRow="1" w:lastRow="0" w:firstColumn="1" w:lastColumn="0" w:noHBand="0" w:noVBand="1"/>
            </w:tblPr>
            <w:tblGrid>
              <w:gridCol w:w="2006"/>
              <w:gridCol w:w="4572"/>
            </w:tblGrid>
            <w:tr w:rsidR="00FA261B" w:rsidRPr="00F65918" w14:paraId="48091872" w14:textId="77777777" w:rsidTr="004B464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78" w:type="dxa"/>
                  <w:gridSpan w:val="2"/>
                </w:tcPr>
                <w:p w14:paraId="1F16C826" w14:textId="77777777" w:rsidR="00FA261B" w:rsidRPr="00F65918" w:rsidRDefault="00FA261B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hAnsi="Roboto Flex Normal"/>
                      <w:b w:val="0"/>
                      <w:bCs w:val="0"/>
                      <w:u w:val="thick"/>
                    </w:rPr>
                  </w:pPr>
                  <w:r w:rsidRPr="00F65918">
                    <w:rPr>
                      <w:rFonts w:ascii="Roboto Flex Normal" w:hAnsi="Roboto Flex Normal"/>
                      <w:u w:val="thick"/>
                    </w:rPr>
                    <w:t>Wednesday, 6</w:t>
                  </w:r>
                  <w:r w:rsidRPr="00F65918">
                    <w:rPr>
                      <w:rFonts w:ascii="Roboto Flex Normal" w:hAnsi="Roboto Flex Normal"/>
                      <w:u w:val="thick"/>
                      <w:vertAlign w:val="superscript"/>
                    </w:rPr>
                    <w:t>th</w:t>
                  </w:r>
                  <w:r w:rsidRPr="00F65918">
                    <w:rPr>
                      <w:rFonts w:ascii="Roboto Flex Normal" w:hAnsi="Roboto Flex Normal"/>
                      <w:u w:val="thick"/>
                    </w:rPr>
                    <w:t xml:space="preserve"> November 2024</w:t>
                  </w:r>
                </w:p>
              </w:tc>
            </w:tr>
            <w:tr w:rsidR="00F65918" w:rsidRPr="00F65918" w14:paraId="0E7D6C39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1FFBA190" w14:textId="2E0E8B52" w:rsidR="00F65918" w:rsidRPr="00F65918" w:rsidRDefault="00FA261B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hAnsi="Roboto Flex Normal"/>
                      <w:b w:val="0"/>
                    </w:rPr>
                  </w:pPr>
                  <w:r w:rsidRPr="00F65918">
                    <w:rPr>
                      <w:rFonts w:ascii="Roboto Flex Normal" w:hAnsi="Roboto Flex Normal"/>
                    </w:rPr>
                    <w:t>10:00</w:t>
                  </w:r>
                  <w:r w:rsidR="00C41280">
                    <w:rPr>
                      <w:rFonts w:ascii="Roboto Flex Normal" w:hAnsi="Roboto Flex Normal"/>
                    </w:rPr>
                    <w:t xml:space="preserve"> - </w:t>
                  </w:r>
                  <w:r w:rsidRPr="00F65918">
                    <w:rPr>
                      <w:rFonts w:ascii="Roboto Flex Normal" w:hAnsi="Roboto Flex Normal"/>
                    </w:rPr>
                    <w:t>10:15</w:t>
                  </w:r>
                </w:p>
              </w:tc>
              <w:tc>
                <w:tcPr>
                  <w:tcW w:w="4572" w:type="dxa"/>
                </w:tcPr>
                <w:p w14:paraId="1371C41E" w14:textId="2E7DA52B" w:rsidR="00F65918" w:rsidRPr="00F65918" w:rsidRDefault="00F65918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</w:rPr>
                  </w:pPr>
                  <w:r w:rsidRPr="00F65918">
                    <w:rPr>
                      <w:rFonts w:ascii="Roboto Flex Normal" w:hAnsi="Roboto Flex Normal"/>
                      <w:bCs/>
                    </w:rPr>
                    <w:t xml:space="preserve">Registration of participants – University Library </w:t>
                  </w:r>
                </w:p>
              </w:tc>
            </w:tr>
            <w:tr w:rsidR="00FA261B" w:rsidRPr="00F65918" w14:paraId="5542753D" w14:textId="77777777" w:rsidTr="00C4128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6AFD47F6" w14:textId="570D0B66" w:rsidR="00FA261B" w:rsidRPr="00F65918" w:rsidRDefault="00FA261B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rPr>
                      <w:rFonts w:ascii="Roboto Flex Normal" w:hAnsi="Roboto Flex Normal"/>
                      <w:b w:val="0"/>
                    </w:rPr>
                  </w:pPr>
                  <w:r w:rsidRPr="00F65918">
                    <w:rPr>
                      <w:rFonts w:ascii="Roboto Flex Normal" w:hAnsi="Roboto Flex Normal"/>
                    </w:rPr>
                    <w:t>10:15</w:t>
                  </w:r>
                  <w:r w:rsidR="00C41280">
                    <w:rPr>
                      <w:rFonts w:ascii="Roboto Flex Normal" w:hAnsi="Roboto Flex Normal"/>
                    </w:rPr>
                    <w:t xml:space="preserve"> - </w:t>
                  </w:r>
                  <w:r w:rsidRPr="00F65918">
                    <w:rPr>
                      <w:rFonts w:ascii="Roboto Flex Normal" w:hAnsi="Roboto Flex Normal"/>
                    </w:rPr>
                    <w:t>11:45</w:t>
                  </w:r>
                </w:p>
              </w:tc>
              <w:tc>
                <w:tcPr>
                  <w:tcW w:w="4572" w:type="dxa"/>
                </w:tcPr>
                <w:p w14:paraId="11BE86B4" w14:textId="22450F8D" w:rsidR="00FA261B" w:rsidRPr="00F65918" w:rsidRDefault="00FA261B" w:rsidP="00FA261B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</w:rPr>
                  </w:pPr>
                  <w:r w:rsidRPr="00F65918">
                    <w:rPr>
                      <w:rFonts w:ascii="Roboto Flex Normal" w:hAnsi="Roboto Flex Normal"/>
                      <w:bCs/>
                    </w:rPr>
                    <w:t>University library tour - visit to the Special Collections Department and Digitalization Department of the University Library with expert guidance for guests."</w:t>
                  </w:r>
                </w:p>
              </w:tc>
            </w:tr>
            <w:tr w:rsidR="00F65918" w:rsidRPr="00F65918" w14:paraId="78FBAB5D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7CAD7875" w14:textId="36FB2FEA" w:rsidR="00F65918" w:rsidRPr="00F65918" w:rsidRDefault="00FA261B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jc w:val="both"/>
                    <w:rPr>
                      <w:rFonts w:ascii="Roboto Flex Normal" w:hAnsi="Roboto Flex Normal"/>
                      <w:bCs w:val="0"/>
                    </w:rPr>
                  </w:pPr>
                  <w:r w:rsidRPr="00F65918">
                    <w:rPr>
                      <w:rFonts w:ascii="Roboto Flex Normal" w:hAnsi="Roboto Flex Normal"/>
                    </w:rPr>
                    <w:t>12:00</w:t>
                  </w:r>
                  <w:r w:rsidR="00C41280">
                    <w:rPr>
                      <w:rFonts w:ascii="Roboto Flex Normal" w:hAnsi="Roboto Flex Normal"/>
                    </w:rPr>
                    <w:t xml:space="preserve"> - </w:t>
                  </w:r>
                  <w:r w:rsidRPr="00F65918">
                    <w:rPr>
                      <w:rFonts w:ascii="Roboto Flex Normal" w:hAnsi="Roboto Flex Normal"/>
                    </w:rPr>
                    <w:t>13:00</w:t>
                  </w:r>
                </w:p>
              </w:tc>
              <w:tc>
                <w:tcPr>
                  <w:tcW w:w="4572" w:type="dxa"/>
                </w:tcPr>
                <w:p w14:paraId="25F311B9" w14:textId="307D28D7" w:rsidR="00F65918" w:rsidRPr="00F65918" w:rsidRDefault="00FA261B" w:rsidP="00FA261B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</w:rPr>
                  </w:pPr>
                  <w:r>
                    <w:rPr>
                      <w:rFonts w:ascii="Roboto Flex Normal" w:hAnsi="Roboto Flex Normal"/>
                      <w:bCs/>
                    </w:rPr>
                    <w:t>O</w:t>
                  </w:r>
                  <w:r w:rsidR="00F65918" w:rsidRPr="00F65918">
                    <w:rPr>
                      <w:rFonts w:ascii="Roboto Flex Normal" w:hAnsi="Roboto Flex Normal"/>
                      <w:bCs/>
                    </w:rPr>
                    <w:t xml:space="preserve">pening of the exhibition Brothers in </w:t>
                  </w:r>
                  <w:r>
                    <w:rPr>
                      <w:rFonts w:ascii="Roboto Flex Normal" w:hAnsi="Roboto Flex Normal"/>
                      <w:bCs/>
                    </w:rPr>
                    <w:t>A</w:t>
                  </w:r>
                  <w:r w:rsidR="00F65918" w:rsidRPr="00F65918">
                    <w:rPr>
                      <w:rFonts w:ascii="Roboto Flex Normal" w:hAnsi="Roboto Flex Normal"/>
                      <w:bCs/>
                    </w:rPr>
                    <w:t>rms (</w:t>
                  </w:r>
                  <w:proofErr w:type="spellStart"/>
                  <w:r w:rsidR="00F65918" w:rsidRPr="00F65918">
                    <w:rPr>
                      <w:rFonts w:ascii="Roboto Flex Normal" w:hAnsi="Roboto Flex Normal"/>
                      <w:bCs/>
                    </w:rPr>
                    <w:t>Braća</w:t>
                  </w:r>
                  <w:proofErr w:type="spellEnd"/>
                  <w:r w:rsidR="00F65918" w:rsidRPr="00F65918">
                    <w:rPr>
                      <w:rFonts w:ascii="Roboto Flex Normal" w:hAnsi="Roboto Flex Normal"/>
                      <w:bCs/>
                    </w:rPr>
                    <w:t xml:space="preserve"> po </w:t>
                  </w:r>
                  <w:proofErr w:type="spellStart"/>
                  <w:proofErr w:type="gramStart"/>
                  <w:r w:rsidR="00F65918" w:rsidRPr="00F65918">
                    <w:rPr>
                      <w:rFonts w:ascii="Roboto Flex Normal" w:hAnsi="Roboto Flex Normal"/>
                      <w:bCs/>
                    </w:rPr>
                    <w:t>oružju</w:t>
                  </w:r>
                  <w:proofErr w:type="spellEnd"/>
                  <w:r w:rsidR="00F65918" w:rsidRPr="00F65918">
                    <w:rPr>
                      <w:rFonts w:ascii="Roboto Flex Normal" w:hAnsi="Roboto Flex Normal"/>
                      <w:bCs/>
                    </w:rPr>
                    <w:t>“</w:t>
                  </w:r>
                  <w:proofErr w:type="gramEnd"/>
                  <w:r w:rsidR="00F65918" w:rsidRPr="00F65918">
                    <w:rPr>
                      <w:rFonts w:ascii="Roboto Flex Normal" w:hAnsi="Roboto Flex Normal"/>
                      <w:bCs/>
                    </w:rPr>
                    <w:t>) at the University Gallery</w:t>
                  </w:r>
                </w:p>
              </w:tc>
            </w:tr>
            <w:tr w:rsidR="00F65918" w:rsidRPr="00F65918" w14:paraId="2CC4A39D" w14:textId="77777777" w:rsidTr="00C4128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69EA01B9" w14:textId="16289525" w:rsidR="00F65918" w:rsidRPr="00F65918" w:rsidRDefault="00F65918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jc w:val="both"/>
                    <w:rPr>
                      <w:rFonts w:ascii="Roboto Flex Normal" w:hAnsi="Roboto Flex Normal"/>
                      <w:bCs w:val="0"/>
                    </w:rPr>
                  </w:pPr>
                  <w:r w:rsidRPr="00F65918">
                    <w:rPr>
                      <w:rFonts w:ascii="Roboto Flex Normal" w:hAnsi="Roboto Flex Normal"/>
                    </w:rPr>
                    <w:t>13:00</w:t>
                  </w:r>
                  <w:r w:rsidR="00C41280">
                    <w:rPr>
                      <w:rFonts w:ascii="Roboto Flex Normal" w:hAnsi="Roboto Flex Normal"/>
                    </w:rPr>
                    <w:t xml:space="preserve"> - </w:t>
                  </w:r>
                  <w:r w:rsidRPr="00F65918">
                    <w:rPr>
                      <w:rFonts w:ascii="Roboto Flex Normal" w:hAnsi="Roboto Flex Normal"/>
                    </w:rPr>
                    <w:t xml:space="preserve">15.00 </w:t>
                  </w:r>
                </w:p>
              </w:tc>
              <w:tc>
                <w:tcPr>
                  <w:tcW w:w="4572" w:type="dxa"/>
                </w:tcPr>
                <w:p w14:paraId="0FDB151E" w14:textId="5CE8A9C0" w:rsidR="00C41280" w:rsidRDefault="00C41280" w:rsidP="00C41280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</w:rPr>
                  </w:pPr>
                  <w:r w:rsidRPr="00F65918">
                    <w:rPr>
                      <w:rFonts w:ascii="Roboto Flex Normal" w:hAnsi="Roboto Flex Normal"/>
                      <w:bCs/>
                    </w:rPr>
                    <w:t>Hallstatt workshops (cooking</w:t>
                  </w:r>
                  <w:r w:rsidRPr="00F65918">
                    <w:rPr>
                      <w:rFonts w:ascii="Roboto Flex Normal" w:hAnsi="Roboto Flex Normal"/>
                      <w:bCs/>
                    </w:rPr>
                    <w:t xml:space="preserve"> </w:t>
                  </w:r>
                  <w:r w:rsidRPr="00F65918">
                    <w:rPr>
                      <w:rFonts w:ascii="Roboto Flex Normal" w:hAnsi="Roboto Flex Normal"/>
                      <w:bCs/>
                    </w:rPr>
                    <w:t>weaving, traditional manufacture)</w:t>
                  </w:r>
                </w:p>
                <w:p w14:paraId="5151089F" w14:textId="231B2A6F" w:rsidR="00F65918" w:rsidRPr="00F65918" w:rsidRDefault="00F65918" w:rsidP="00C41280">
                  <w:pPr>
                    <w:pStyle w:val="TableParagraph"/>
                    <w:tabs>
                      <w:tab w:val="left" w:pos="1445"/>
                    </w:tabs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</w:rPr>
                  </w:pPr>
                </w:p>
              </w:tc>
            </w:tr>
            <w:tr w:rsidR="00FA261B" w:rsidRPr="00F65918" w14:paraId="2F142EED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06" w:type="dxa"/>
                </w:tcPr>
                <w:p w14:paraId="2C109A8A" w14:textId="7BE40210" w:rsidR="00FA261B" w:rsidRPr="00F65918" w:rsidRDefault="00C41280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jc w:val="both"/>
                    <w:rPr>
                      <w:rFonts w:ascii="Roboto Flex Normal" w:hAnsi="Roboto Flex Normal"/>
                      <w:bCs w:val="0"/>
                    </w:rPr>
                  </w:pPr>
                  <w:r w:rsidRPr="00F65918">
                    <w:rPr>
                      <w:rFonts w:ascii="Roboto Flex Normal" w:hAnsi="Roboto Flex Normal"/>
                    </w:rPr>
                    <w:t>15:00</w:t>
                  </w:r>
                  <w:r>
                    <w:rPr>
                      <w:rFonts w:ascii="Roboto Flex Normal" w:hAnsi="Roboto Flex Normal"/>
                    </w:rPr>
                    <w:t xml:space="preserve"> - 1</w:t>
                  </w:r>
                  <w:r w:rsidRPr="00F65918">
                    <w:rPr>
                      <w:rFonts w:ascii="Roboto Flex Normal" w:hAnsi="Roboto Flex Normal"/>
                    </w:rPr>
                    <w:t>7:00</w:t>
                  </w:r>
                </w:p>
              </w:tc>
              <w:tc>
                <w:tcPr>
                  <w:tcW w:w="4572" w:type="dxa"/>
                </w:tcPr>
                <w:p w14:paraId="14056C30" w14:textId="6496EEF5" w:rsidR="00FA261B" w:rsidRPr="00F65918" w:rsidRDefault="00C41280" w:rsidP="00644D2B">
                  <w:pPr>
                    <w:pStyle w:val="TableParagraph"/>
                    <w:tabs>
                      <w:tab w:val="left" w:pos="1445"/>
                    </w:tabs>
                    <w:ind w:left="0"/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</w:rPr>
                  </w:pPr>
                  <w:r>
                    <w:rPr>
                      <w:rFonts w:ascii="Roboto Flex Normal" w:hAnsi="Roboto Flex Normal"/>
                      <w:bCs/>
                    </w:rPr>
                    <w:t>L</w:t>
                  </w:r>
                  <w:r w:rsidRPr="00F65918">
                    <w:rPr>
                      <w:rFonts w:ascii="Roboto Flex Normal" w:hAnsi="Roboto Flex Normal"/>
                      <w:bCs/>
                    </w:rPr>
                    <w:t xml:space="preserve">ecture on the exhibition (guest lecturers </w:t>
                  </w:r>
                  <w:proofErr w:type="spellStart"/>
                  <w:r w:rsidRPr="00F65918">
                    <w:rPr>
                      <w:rFonts w:ascii="Roboto Flex Normal" w:hAnsi="Roboto Flex Normal"/>
                      <w:bCs/>
                    </w:rPr>
                    <w:t>Hrvoje</w:t>
                  </w:r>
                  <w:proofErr w:type="spellEnd"/>
                  <w:r w:rsidRPr="00F65918">
                    <w:rPr>
                      <w:rFonts w:ascii="Roboto Flex Normal" w:hAnsi="Roboto Flex Normal"/>
                      <w:bCs/>
                    </w:rPr>
                    <w:t xml:space="preserve"> </w:t>
                  </w:r>
                  <w:proofErr w:type="spellStart"/>
                  <w:r w:rsidRPr="00F65918">
                    <w:rPr>
                      <w:rFonts w:ascii="Roboto Flex Normal" w:hAnsi="Roboto Flex Normal"/>
                      <w:bCs/>
                    </w:rPr>
                    <w:t>Potrebica</w:t>
                  </w:r>
                  <w:proofErr w:type="spellEnd"/>
                  <w:r w:rsidRPr="00F65918">
                    <w:rPr>
                      <w:rFonts w:ascii="Roboto Flex Normal" w:hAnsi="Roboto Flex Normal"/>
                      <w:bCs/>
                    </w:rPr>
                    <w:t xml:space="preserve"> and </w:t>
                  </w:r>
                  <w:proofErr w:type="spellStart"/>
                  <w:r w:rsidRPr="00F65918">
                    <w:rPr>
                      <w:rFonts w:ascii="Roboto Flex Normal" w:hAnsi="Roboto Flex Normal"/>
                      <w:bCs/>
                    </w:rPr>
                    <w:t>Borut</w:t>
                  </w:r>
                  <w:proofErr w:type="spellEnd"/>
                  <w:r w:rsidRPr="00F65918">
                    <w:rPr>
                      <w:rFonts w:ascii="Roboto Flex Normal" w:hAnsi="Roboto Flex Normal"/>
                      <w:bCs/>
                    </w:rPr>
                    <w:t xml:space="preserve"> </w:t>
                  </w:r>
                  <w:proofErr w:type="spellStart"/>
                  <w:r w:rsidRPr="00F65918">
                    <w:rPr>
                      <w:rFonts w:ascii="Roboto Flex Normal" w:hAnsi="Roboto Flex Normal"/>
                      <w:bCs/>
                    </w:rPr>
                    <w:t>Križ</w:t>
                  </w:r>
                  <w:proofErr w:type="spellEnd"/>
                  <w:r w:rsidRPr="00F65918">
                    <w:rPr>
                      <w:rFonts w:ascii="Roboto Flex Normal" w:hAnsi="Roboto Flex Normal"/>
                      <w:bCs/>
                    </w:rPr>
                    <w:t>)</w:t>
                  </w:r>
                </w:p>
              </w:tc>
            </w:tr>
          </w:tbl>
          <w:p w14:paraId="3FF2E2EF" w14:textId="77777777" w:rsidR="00C41280" w:rsidRDefault="00C41280" w:rsidP="007E75D2">
            <w:pPr>
              <w:spacing w:before="240" w:after="240"/>
              <w:rPr>
                <w:rFonts w:ascii="Roboto Flex Normal" w:hAnsi="Roboto Flex Normal"/>
                <w:b/>
                <w:sz w:val="22"/>
                <w:szCs w:val="22"/>
                <w:u w:val="single"/>
                <w:lang w:val="en-US"/>
              </w:rPr>
            </w:pPr>
          </w:p>
          <w:tbl>
            <w:tblPr>
              <w:tblStyle w:val="GridTable4-Accent1"/>
              <w:tblW w:w="0" w:type="auto"/>
              <w:tblLook w:val="04A0" w:firstRow="1" w:lastRow="0" w:firstColumn="1" w:lastColumn="0" w:noHBand="0" w:noVBand="1"/>
            </w:tblPr>
            <w:tblGrid>
              <w:gridCol w:w="3289"/>
              <w:gridCol w:w="3289"/>
            </w:tblGrid>
            <w:tr w:rsidR="00C41280" w:rsidRPr="00C41280" w14:paraId="14139B15" w14:textId="77777777" w:rsidTr="00C4128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2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9" w:type="dxa"/>
                </w:tcPr>
                <w:p w14:paraId="64F46F61" w14:textId="77777777" w:rsidR="00C41280" w:rsidRPr="00C41280" w:rsidRDefault="00C41280" w:rsidP="00C41280">
                  <w:pPr>
                    <w:rPr>
                      <w:rFonts w:ascii="Roboto Flex Normal" w:hAnsi="Roboto Flex Normal"/>
                      <w:b w:val="0"/>
                      <w:bCs w:val="0"/>
                      <w:sz w:val="22"/>
                      <w:szCs w:val="22"/>
                      <w:u w:val="single"/>
                      <w:lang w:val="en-US"/>
                    </w:rPr>
                  </w:pPr>
                  <w:r w:rsidRPr="00C41280">
                    <w:rPr>
                      <w:rFonts w:ascii="Roboto Flex Normal" w:hAnsi="Roboto Flex Normal"/>
                      <w:sz w:val="22"/>
                      <w:szCs w:val="22"/>
                      <w:u w:val="single"/>
                      <w:lang w:val="en-US"/>
                    </w:rPr>
                    <w:t>Thursday, 7</w:t>
                  </w:r>
                  <w:r w:rsidRPr="00C41280">
                    <w:rPr>
                      <w:rFonts w:ascii="Roboto Flex Normal" w:hAnsi="Roboto Flex Normal"/>
                      <w:sz w:val="22"/>
                      <w:szCs w:val="22"/>
                      <w:u w:val="single"/>
                      <w:vertAlign w:val="superscript"/>
                      <w:lang w:val="en-US"/>
                    </w:rPr>
                    <w:t>th</w:t>
                  </w:r>
                  <w:r w:rsidRPr="00C41280">
                    <w:rPr>
                      <w:rFonts w:ascii="Roboto Flex Normal" w:hAnsi="Roboto Flex Normal"/>
                      <w:sz w:val="22"/>
                      <w:szCs w:val="22"/>
                      <w:u w:val="single"/>
                      <w:lang w:val="en-US"/>
                    </w:rPr>
                    <w:t xml:space="preserve"> November 2024</w:t>
                  </w:r>
                </w:p>
              </w:tc>
              <w:tc>
                <w:tcPr>
                  <w:tcW w:w="3289" w:type="dxa"/>
                </w:tcPr>
                <w:p w14:paraId="1061D420" w14:textId="3995FF38" w:rsidR="00C41280" w:rsidRPr="00C41280" w:rsidRDefault="00C41280" w:rsidP="00C41280">
                  <w:pPr>
                    <w:spacing w:before="2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hAnsi="Roboto Flex Normal"/>
                      <w:bCs w:val="0"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41280" w:rsidRPr="00C41280" w14:paraId="331A46F4" w14:textId="77777777" w:rsidTr="00C4128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9" w:type="dxa"/>
                </w:tcPr>
                <w:p w14:paraId="2AB22736" w14:textId="4498EAA2" w:rsidR="00C41280" w:rsidRPr="00C41280" w:rsidRDefault="00C41280" w:rsidP="00C41280">
                  <w:pPr>
                    <w:spacing w:after="240"/>
                    <w:rPr>
                      <w:rFonts w:ascii="Roboto Flex Normal" w:hAnsi="Roboto Flex Normal"/>
                      <w:b w:val="0"/>
                      <w:sz w:val="22"/>
                      <w:szCs w:val="22"/>
                      <w:u w:val="single"/>
                      <w:lang w:val="en-US"/>
                    </w:rPr>
                  </w:pPr>
                  <w:r w:rsidRPr="00C41280">
                    <w:rPr>
                      <w:rFonts w:ascii="Roboto Flex Normal" w:hAnsi="Roboto Flex Normal"/>
                      <w:sz w:val="22"/>
                      <w:szCs w:val="22"/>
                      <w:lang w:val="en-US"/>
                    </w:rPr>
                    <w:t>11:30</w:t>
                  </w:r>
                  <w:r w:rsidR="00B86E8A">
                    <w:rPr>
                      <w:rFonts w:ascii="Roboto Flex Normal" w:hAnsi="Roboto Flex Normal"/>
                      <w:sz w:val="22"/>
                      <w:szCs w:val="22"/>
                      <w:lang w:val="en-US"/>
                    </w:rPr>
                    <w:t xml:space="preserve"> - </w:t>
                  </w:r>
                  <w:r w:rsidRPr="00C41280">
                    <w:rPr>
                      <w:rFonts w:ascii="Roboto Flex Normal" w:hAnsi="Roboto Flex Normal"/>
                      <w:sz w:val="22"/>
                      <w:szCs w:val="22"/>
                      <w:lang w:val="en-US"/>
                    </w:rPr>
                    <w:t>12:00</w:t>
                  </w:r>
                </w:p>
              </w:tc>
              <w:tc>
                <w:tcPr>
                  <w:tcW w:w="3289" w:type="dxa"/>
                </w:tcPr>
                <w:p w14:paraId="0F971C03" w14:textId="2E165140" w:rsidR="00C41280" w:rsidRPr="00C41280" w:rsidRDefault="00C41280" w:rsidP="00C41280">
                  <w:pPr>
                    <w:spacing w:after="2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</w:pPr>
                  <w:r w:rsidRPr="00C41280"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  <w:t xml:space="preserve">Registration of the participants – </w:t>
                  </w:r>
                  <w:proofErr w:type="spellStart"/>
                  <w:r w:rsidRPr="00C41280"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  <w:t>Univesity</w:t>
                  </w:r>
                  <w:proofErr w:type="spellEnd"/>
                  <w:r w:rsidRPr="00C41280"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  <w:t xml:space="preserve"> Gallery</w:t>
                  </w:r>
                </w:p>
              </w:tc>
            </w:tr>
            <w:tr w:rsidR="00C41280" w:rsidRPr="00C41280" w14:paraId="5ECD5BFE" w14:textId="77777777" w:rsidTr="00C4128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9" w:type="dxa"/>
                </w:tcPr>
                <w:p w14:paraId="4F3124BB" w14:textId="01290F38" w:rsidR="00C41280" w:rsidRPr="00C41280" w:rsidRDefault="00C41280" w:rsidP="00C41280">
                  <w:pPr>
                    <w:spacing w:after="240"/>
                    <w:rPr>
                      <w:rFonts w:ascii="Roboto Flex Normal" w:hAnsi="Roboto Flex Normal"/>
                      <w:bCs w:val="0"/>
                      <w:sz w:val="22"/>
                      <w:szCs w:val="22"/>
                      <w:lang w:val="en-US"/>
                    </w:rPr>
                  </w:pPr>
                  <w:r w:rsidRPr="00C41280">
                    <w:rPr>
                      <w:rFonts w:ascii="Roboto Flex Normal" w:hAnsi="Roboto Flex Normal"/>
                      <w:sz w:val="22"/>
                      <w:szCs w:val="22"/>
                      <w:lang w:val="en-US"/>
                    </w:rPr>
                    <w:t xml:space="preserve">12:00 – 16:00 </w:t>
                  </w:r>
                </w:p>
              </w:tc>
              <w:tc>
                <w:tcPr>
                  <w:tcW w:w="3289" w:type="dxa"/>
                </w:tcPr>
                <w:p w14:paraId="2B5B0B4D" w14:textId="7B986297" w:rsidR="00C41280" w:rsidRPr="00C41280" w:rsidRDefault="00C41280" w:rsidP="00C41280">
                  <w:pPr>
                    <w:spacing w:after="2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  <w:t>O</w:t>
                  </w:r>
                  <w:r w:rsidRPr="00C41280">
                    <w:rPr>
                      <w:rFonts w:ascii="Roboto Flex Normal" w:hAnsi="Roboto Flex Normal"/>
                      <w:bCs/>
                      <w:sz w:val="22"/>
                      <w:szCs w:val="22"/>
                      <w:lang w:val="en-US"/>
                    </w:rPr>
                    <w:t>pening of the SEA-EU Film Festival, welcoming words</w:t>
                  </w:r>
                </w:p>
              </w:tc>
            </w:tr>
          </w:tbl>
          <w:p w14:paraId="44D241D8" w14:textId="6CE3782F" w:rsidR="001264F1" w:rsidRPr="006013EF" w:rsidRDefault="001264F1" w:rsidP="00885CBF">
            <w:pPr>
              <w:spacing w:before="240" w:after="240"/>
              <w:rPr>
                <w:rFonts w:ascii="Roboto Flex Normal" w:hAnsi="Roboto Flex Normal"/>
                <w:sz w:val="22"/>
                <w:szCs w:val="22"/>
                <w:lang w:val="en-US"/>
              </w:rPr>
            </w:pPr>
          </w:p>
        </w:tc>
      </w:tr>
    </w:tbl>
    <w:p w14:paraId="744C7955" w14:textId="77777777" w:rsidR="009C0371" w:rsidRPr="006013EF" w:rsidRDefault="009C0371" w:rsidP="009C0371">
      <w:pPr>
        <w:rPr>
          <w:rFonts w:ascii="Roboto Flex Normal" w:hAnsi="Roboto Flex Normal"/>
          <w:b/>
          <w:sz w:val="22"/>
          <w:szCs w:val="22"/>
          <w:lang w:val="en-US"/>
        </w:rPr>
      </w:pPr>
    </w:p>
    <w:p w14:paraId="01C3FF83" w14:textId="18EAC7F4" w:rsidR="00AC1938" w:rsidRPr="006013EF" w:rsidRDefault="00AC1938">
      <w:pPr>
        <w:rPr>
          <w:rFonts w:ascii="Roboto Flex Normal" w:hAnsi="Roboto Flex Normal"/>
          <w:b/>
          <w:sz w:val="22"/>
          <w:szCs w:val="22"/>
          <w:lang w:val="en-US"/>
        </w:rPr>
      </w:pPr>
    </w:p>
    <w:p w14:paraId="4FEEF75C" w14:textId="4AF70693" w:rsidR="001264F1" w:rsidRPr="006013EF" w:rsidRDefault="001264F1" w:rsidP="009C0371">
      <w:pPr>
        <w:rPr>
          <w:rFonts w:ascii="Roboto Flex Normal" w:hAnsi="Roboto Flex Normal"/>
          <w:b/>
          <w:sz w:val="22"/>
          <w:szCs w:val="22"/>
          <w:lang w:val="en-US"/>
        </w:rPr>
      </w:pPr>
      <w:r w:rsidRPr="006013EF">
        <w:rPr>
          <w:rFonts w:ascii="Roboto Flex Normal" w:hAnsi="Roboto Flex Normal"/>
          <w:b/>
          <w:sz w:val="22"/>
          <w:szCs w:val="22"/>
          <w:lang w:val="en-US"/>
        </w:rPr>
        <w:t>Practical information</w:t>
      </w:r>
    </w:p>
    <w:p w14:paraId="1D946ED3" w14:textId="77777777" w:rsidR="001264F1" w:rsidRPr="006013EF" w:rsidRDefault="001264F1" w:rsidP="009C0371">
      <w:pPr>
        <w:rPr>
          <w:rFonts w:ascii="Roboto Flex Normal" w:hAnsi="Roboto Flex Normal"/>
          <w:sz w:val="22"/>
          <w:szCs w:val="22"/>
          <w:lang w:val="en-US"/>
        </w:rPr>
      </w:pPr>
    </w:p>
    <w:tbl>
      <w:tblPr>
        <w:tblStyle w:val="TableGrid"/>
        <w:tblW w:w="9215" w:type="dxa"/>
        <w:tblInd w:w="-431" w:type="dxa"/>
        <w:tblLook w:val="04A0" w:firstRow="1" w:lastRow="0" w:firstColumn="1" w:lastColumn="0" w:noHBand="0" w:noVBand="1"/>
      </w:tblPr>
      <w:tblGrid>
        <w:gridCol w:w="2411"/>
        <w:gridCol w:w="6804"/>
      </w:tblGrid>
      <w:tr w:rsidR="001264F1" w:rsidRPr="006013EF" w14:paraId="3DEDFF88" w14:textId="77777777" w:rsidTr="001264F1">
        <w:tc>
          <w:tcPr>
            <w:tcW w:w="2411" w:type="dxa"/>
          </w:tcPr>
          <w:p w14:paraId="626C456E" w14:textId="77777777" w:rsidR="001264F1" w:rsidRPr="006013EF" w:rsidRDefault="001264F1" w:rsidP="009C0371">
            <w:pPr>
              <w:rPr>
                <w:rFonts w:ascii="Roboto Flex Normal" w:hAnsi="Roboto Flex Normal"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>Accommodation</w:t>
            </w:r>
            <w:r w:rsidR="00885CBF"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 xml:space="preserve"> &amp; other useful information</w:t>
            </w:r>
          </w:p>
        </w:tc>
        <w:tc>
          <w:tcPr>
            <w:tcW w:w="6804" w:type="dxa"/>
          </w:tcPr>
          <w:p w14:paraId="01D1A7B9" w14:textId="10C57EE9" w:rsidR="00B51C31" w:rsidRPr="006013EF" w:rsidRDefault="00B51C31" w:rsidP="00B51C31">
            <w:pPr>
              <w:rPr>
                <w:rFonts w:ascii="Roboto Flex Normal" w:hAnsi="Roboto Flex Normal"/>
                <w:i/>
                <w:iCs/>
                <w:sz w:val="22"/>
                <w:szCs w:val="22"/>
                <w:lang w:val="en-US"/>
              </w:rPr>
            </w:pPr>
            <w:r w:rsidRPr="006013EF">
              <w:rPr>
                <w:rFonts w:ascii="Roboto Flex Normal" w:hAnsi="Roboto Flex Normal"/>
                <w:sz w:val="22"/>
                <w:szCs w:val="22"/>
                <w:lang w:val="en-US"/>
              </w:rPr>
              <w:t>A welcome brochure will be sent to the registered participants.</w:t>
            </w:r>
          </w:p>
          <w:p w14:paraId="724E3902" w14:textId="77777777" w:rsidR="001264F1" w:rsidRPr="006013EF" w:rsidRDefault="001264F1" w:rsidP="00AC1938">
            <w:pPr>
              <w:rPr>
                <w:rFonts w:ascii="Roboto Flex Normal" w:hAnsi="Roboto Flex Normal"/>
                <w:sz w:val="22"/>
                <w:szCs w:val="22"/>
                <w:lang w:val="en-US"/>
              </w:rPr>
            </w:pPr>
          </w:p>
        </w:tc>
      </w:tr>
    </w:tbl>
    <w:p w14:paraId="6FE55E65" w14:textId="77777777" w:rsidR="001264F1" w:rsidRPr="006013EF" w:rsidRDefault="001264F1" w:rsidP="009C0371">
      <w:pPr>
        <w:rPr>
          <w:rFonts w:ascii="Roboto Flex Normal" w:hAnsi="Roboto Flex Normal"/>
          <w:sz w:val="22"/>
          <w:szCs w:val="22"/>
          <w:lang w:val="en-US"/>
        </w:rPr>
      </w:pPr>
    </w:p>
    <w:p w14:paraId="4D634080" w14:textId="77777777" w:rsidR="001264F1" w:rsidRPr="006013EF" w:rsidRDefault="001264F1" w:rsidP="009C0371">
      <w:pPr>
        <w:rPr>
          <w:rFonts w:ascii="Roboto Flex Normal" w:hAnsi="Roboto Flex Normal"/>
          <w:sz w:val="22"/>
          <w:szCs w:val="22"/>
          <w:lang w:val="en-US"/>
        </w:rPr>
      </w:pPr>
    </w:p>
    <w:p w14:paraId="73AE596B" w14:textId="77777777" w:rsidR="001264F1" w:rsidRPr="006013EF" w:rsidRDefault="001264F1" w:rsidP="009C0371">
      <w:pPr>
        <w:rPr>
          <w:rFonts w:ascii="Roboto Flex Normal" w:hAnsi="Roboto Flex Normal"/>
          <w:sz w:val="22"/>
          <w:szCs w:val="22"/>
          <w:lang w:val="en-US"/>
        </w:rPr>
      </w:pPr>
    </w:p>
    <w:p w14:paraId="65FF9721" w14:textId="77777777" w:rsidR="006E502C" w:rsidRPr="006013EF" w:rsidRDefault="006E502C" w:rsidP="009C0371">
      <w:pPr>
        <w:rPr>
          <w:rFonts w:ascii="Roboto Flex Normal" w:hAnsi="Roboto Flex Normal"/>
          <w:sz w:val="22"/>
          <w:szCs w:val="22"/>
          <w:lang w:val="en-US"/>
        </w:rPr>
      </w:pPr>
    </w:p>
    <w:sectPr w:rsidR="006E502C" w:rsidRPr="006013EF" w:rsidSect="00857930">
      <w:headerReference w:type="even" r:id="rId11"/>
      <w:headerReference w:type="default" r:id="rId12"/>
      <w:headerReference w:type="first" r:id="rId13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694B35B" w16cex:dateUtc="2024-02-11T15:25:00Z"/>
  <w16cex:commentExtensible w16cex:durableId="7101B8A6" w16cex:dateUtc="2024-02-11T15:23:00Z"/>
  <w16cex:commentExtensible w16cex:durableId="035862E0" w16cex:dateUtc="2024-02-11T15:29:00Z"/>
  <w16cex:commentExtensible w16cex:durableId="4CF79010" w16cex:dateUtc="2024-02-11T15:28:00Z"/>
  <w16cex:commentExtensible w16cex:durableId="6126773C" w16cex:dateUtc="2024-02-11T12:39:00Z"/>
  <w16cex:commentExtensible w16cex:durableId="4C0F4D8C" w16cex:dateUtc="2024-02-11T12:38:00Z"/>
  <w16cex:commentExtensible w16cex:durableId="0D750A84" w16cex:dateUtc="2024-02-11T14:44:00Z"/>
  <w16cex:commentExtensible w16cex:durableId="0E3A9FC8" w16cex:dateUtc="2024-02-11T14:41:00Z"/>
  <w16cex:commentExtensible w16cex:durableId="0B58F2F1" w16cex:dateUtc="2024-02-11T14:57:00Z"/>
  <w16cex:commentExtensible w16cex:durableId="18464AF4" w16cex:dateUtc="2024-02-11T14:5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15F76" w14:textId="77777777" w:rsidR="00961786" w:rsidRDefault="00961786" w:rsidP="00E450BD">
      <w:r>
        <w:separator/>
      </w:r>
    </w:p>
  </w:endnote>
  <w:endnote w:type="continuationSeparator" w:id="0">
    <w:p w14:paraId="7F5081B3" w14:textId="77777777" w:rsidR="00961786" w:rsidRDefault="00961786" w:rsidP="00E45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Flex Normal">
    <w:altName w:val="Arial"/>
    <w:panose1 w:val="02000000000000000000"/>
    <w:charset w:val="00"/>
    <w:family w:val="auto"/>
    <w:pitch w:val="variable"/>
    <w:sig w:usb0="A00002FF" w:usb1="5000006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0B904" w14:textId="77777777" w:rsidR="00961786" w:rsidRDefault="00961786" w:rsidP="00E450BD">
      <w:r>
        <w:separator/>
      </w:r>
    </w:p>
  </w:footnote>
  <w:footnote w:type="continuationSeparator" w:id="0">
    <w:p w14:paraId="71C312AA" w14:textId="77777777" w:rsidR="00961786" w:rsidRDefault="00961786" w:rsidP="00E45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8F8F5" w14:textId="77777777" w:rsidR="00E450BD" w:rsidRDefault="00961786">
    <w:pPr>
      <w:pStyle w:val="Header"/>
    </w:pPr>
    <w:r>
      <w:rPr>
        <w:noProof/>
      </w:rPr>
      <w:pict w14:anchorId="01A3D0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93315" o:spid="_x0000_s2051" type="#_x0000_t75" alt="" style="position:absolute;margin-left:0;margin-top:0;width:578.9pt;height:818.6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ndo foli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464A2" w14:textId="77777777" w:rsidR="00E450BD" w:rsidRDefault="00961786">
    <w:pPr>
      <w:pStyle w:val="Header"/>
    </w:pPr>
    <w:r>
      <w:rPr>
        <w:noProof/>
      </w:rPr>
      <w:pict w14:anchorId="047751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93316" o:spid="_x0000_s2050" type="#_x0000_t75" alt="" style="position:absolute;margin-left:0;margin-top:0;width:578.9pt;height:818.6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ndo foli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48212" w14:textId="77777777" w:rsidR="00E450BD" w:rsidRDefault="00961786">
    <w:pPr>
      <w:pStyle w:val="Header"/>
    </w:pPr>
    <w:r>
      <w:rPr>
        <w:noProof/>
      </w:rPr>
      <w:pict w14:anchorId="708169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93314" o:spid="_x0000_s2049" type="#_x0000_t75" alt="" style="position:absolute;margin-left:0;margin-top:0;width:578.9pt;height:818.6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ndo foli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E817C1"/>
    <w:multiLevelType w:val="hybridMultilevel"/>
    <w:tmpl w:val="083ADC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F66BF"/>
    <w:multiLevelType w:val="hybridMultilevel"/>
    <w:tmpl w:val="E1DE9B5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2" w15:restartNumberingAfterBreak="0">
    <w:nsid w:val="23B10815"/>
    <w:multiLevelType w:val="hybridMultilevel"/>
    <w:tmpl w:val="9B709B3E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" w15:restartNumberingAfterBreak="0">
    <w:nsid w:val="298460B4"/>
    <w:multiLevelType w:val="hybridMultilevel"/>
    <w:tmpl w:val="735A9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52B3E"/>
    <w:multiLevelType w:val="hybridMultilevel"/>
    <w:tmpl w:val="AC46A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078FF"/>
    <w:multiLevelType w:val="hybridMultilevel"/>
    <w:tmpl w:val="1AA69C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DB435B"/>
    <w:multiLevelType w:val="hybridMultilevel"/>
    <w:tmpl w:val="5A2A568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D09B4"/>
    <w:multiLevelType w:val="hybridMultilevel"/>
    <w:tmpl w:val="EC0E88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780411"/>
    <w:multiLevelType w:val="hybridMultilevel"/>
    <w:tmpl w:val="6A9A0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8F7319"/>
    <w:multiLevelType w:val="hybridMultilevel"/>
    <w:tmpl w:val="930A9276"/>
    <w:lvl w:ilvl="0" w:tplc="ED7669DC">
      <w:start w:val="1"/>
      <w:numFmt w:val="bullet"/>
      <w:lvlText w:val="-"/>
      <w:lvlJc w:val="left"/>
      <w:pPr>
        <w:ind w:left="720" w:hanging="360"/>
      </w:pPr>
      <w:rPr>
        <w:rFonts w:ascii="Roboto Flex Normal" w:eastAsiaTheme="minorHAnsi" w:hAnsi="Roboto Flex Norma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8230B"/>
    <w:multiLevelType w:val="hybridMultilevel"/>
    <w:tmpl w:val="0FD841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A46E4"/>
    <w:multiLevelType w:val="hybridMultilevel"/>
    <w:tmpl w:val="CD2CBB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2559DC"/>
    <w:multiLevelType w:val="hybridMultilevel"/>
    <w:tmpl w:val="EA16F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41D25"/>
    <w:multiLevelType w:val="hybridMultilevel"/>
    <w:tmpl w:val="B14658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F57766"/>
    <w:multiLevelType w:val="hybridMultilevel"/>
    <w:tmpl w:val="7D8026C4"/>
    <w:lvl w:ilvl="0" w:tplc="ED7669DC">
      <w:start w:val="1"/>
      <w:numFmt w:val="bullet"/>
      <w:lvlText w:val="-"/>
      <w:lvlJc w:val="left"/>
      <w:pPr>
        <w:ind w:left="720" w:hanging="360"/>
      </w:pPr>
      <w:rPr>
        <w:rFonts w:ascii="Roboto Flex Normal" w:eastAsiaTheme="minorHAnsi" w:hAnsi="Roboto Flex Norma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3579F"/>
    <w:multiLevelType w:val="hybridMultilevel"/>
    <w:tmpl w:val="4FE0A56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6"/>
  </w:num>
  <w:num w:numId="5">
    <w:abstractNumId w:val="13"/>
  </w:num>
  <w:num w:numId="6">
    <w:abstractNumId w:val="15"/>
  </w:num>
  <w:num w:numId="7">
    <w:abstractNumId w:val="7"/>
  </w:num>
  <w:num w:numId="8">
    <w:abstractNumId w:val="0"/>
  </w:num>
  <w:num w:numId="9">
    <w:abstractNumId w:val="10"/>
  </w:num>
  <w:num w:numId="10">
    <w:abstractNumId w:val="2"/>
  </w:num>
  <w:num w:numId="11">
    <w:abstractNumId w:val="5"/>
  </w:num>
  <w:num w:numId="12">
    <w:abstractNumId w:val="1"/>
  </w:num>
  <w:num w:numId="13">
    <w:abstractNumId w:val="4"/>
  </w:num>
  <w:num w:numId="14">
    <w:abstractNumId w:val="14"/>
  </w:num>
  <w:num w:numId="15">
    <w:abstractNumId w:val="9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7Q0tzS2NDaxMDJR0lEKTi0uzszPAykwqQUA3yAMBywAAAA="/>
  </w:docVars>
  <w:rsids>
    <w:rsidRoot w:val="00E450BD"/>
    <w:rsid w:val="0000681B"/>
    <w:rsid w:val="0003187F"/>
    <w:rsid w:val="00085DD7"/>
    <w:rsid w:val="0009351B"/>
    <w:rsid w:val="000A079D"/>
    <w:rsid w:val="000C0184"/>
    <w:rsid w:val="000D170A"/>
    <w:rsid w:val="000E0052"/>
    <w:rsid w:val="000E1558"/>
    <w:rsid w:val="000E4E03"/>
    <w:rsid w:val="00121811"/>
    <w:rsid w:val="00121F93"/>
    <w:rsid w:val="001264F1"/>
    <w:rsid w:val="00126A43"/>
    <w:rsid w:val="0013757E"/>
    <w:rsid w:val="00172812"/>
    <w:rsid w:val="00207015"/>
    <w:rsid w:val="00207095"/>
    <w:rsid w:val="00207CD4"/>
    <w:rsid w:val="002350A6"/>
    <w:rsid w:val="002370B7"/>
    <w:rsid w:val="00243022"/>
    <w:rsid w:val="0024306F"/>
    <w:rsid w:val="002B7A33"/>
    <w:rsid w:val="002C640D"/>
    <w:rsid w:val="002D13DA"/>
    <w:rsid w:val="0030182C"/>
    <w:rsid w:val="003038DA"/>
    <w:rsid w:val="00337D82"/>
    <w:rsid w:val="00356434"/>
    <w:rsid w:val="0037063A"/>
    <w:rsid w:val="00387FC9"/>
    <w:rsid w:val="00414B4B"/>
    <w:rsid w:val="00423E6B"/>
    <w:rsid w:val="0045486E"/>
    <w:rsid w:val="004559FE"/>
    <w:rsid w:val="004565C9"/>
    <w:rsid w:val="00497679"/>
    <w:rsid w:val="004B1176"/>
    <w:rsid w:val="004C3D17"/>
    <w:rsid w:val="005075B0"/>
    <w:rsid w:val="00521752"/>
    <w:rsid w:val="0053622A"/>
    <w:rsid w:val="00584C23"/>
    <w:rsid w:val="005A5CBD"/>
    <w:rsid w:val="005D0B41"/>
    <w:rsid w:val="006013EF"/>
    <w:rsid w:val="0063320D"/>
    <w:rsid w:val="00645168"/>
    <w:rsid w:val="006631E1"/>
    <w:rsid w:val="0069315D"/>
    <w:rsid w:val="006A36AC"/>
    <w:rsid w:val="006C3C95"/>
    <w:rsid w:val="006E502C"/>
    <w:rsid w:val="007152C1"/>
    <w:rsid w:val="00722A7A"/>
    <w:rsid w:val="00756BE4"/>
    <w:rsid w:val="007873FA"/>
    <w:rsid w:val="00794F3B"/>
    <w:rsid w:val="007C3296"/>
    <w:rsid w:val="007D3BDF"/>
    <w:rsid w:val="007D3D52"/>
    <w:rsid w:val="007E75D2"/>
    <w:rsid w:val="007F0740"/>
    <w:rsid w:val="007F2ADE"/>
    <w:rsid w:val="008074A7"/>
    <w:rsid w:val="008102A3"/>
    <w:rsid w:val="0085393E"/>
    <w:rsid w:val="00857930"/>
    <w:rsid w:val="008712DC"/>
    <w:rsid w:val="00874525"/>
    <w:rsid w:val="00884460"/>
    <w:rsid w:val="00885CBF"/>
    <w:rsid w:val="008A0B53"/>
    <w:rsid w:val="008E5340"/>
    <w:rsid w:val="00905EE7"/>
    <w:rsid w:val="00912845"/>
    <w:rsid w:val="00912C1E"/>
    <w:rsid w:val="00927ED2"/>
    <w:rsid w:val="009346ED"/>
    <w:rsid w:val="0094203D"/>
    <w:rsid w:val="00961786"/>
    <w:rsid w:val="00986A08"/>
    <w:rsid w:val="009B0A47"/>
    <w:rsid w:val="009B3B83"/>
    <w:rsid w:val="009C0371"/>
    <w:rsid w:val="009C313E"/>
    <w:rsid w:val="009D01DF"/>
    <w:rsid w:val="009F5A3A"/>
    <w:rsid w:val="00A34BB2"/>
    <w:rsid w:val="00A72E1D"/>
    <w:rsid w:val="00A961AC"/>
    <w:rsid w:val="00AB73DD"/>
    <w:rsid w:val="00AC1938"/>
    <w:rsid w:val="00AD462F"/>
    <w:rsid w:val="00B12C61"/>
    <w:rsid w:val="00B2353A"/>
    <w:rsid w:val="00B51C31"/>
    <w:rsid w:val="00B86E8A"/>
    <w:rsid w:val="00B91FED"/>
    <w:rsid w:val="00BB6B82"/>
    <w:rsid w:val="00BE44D7"/>
    <w:rsid w:val="00BF3E48"/>
    <w:rsid w:val="00C41280"/>
    <w:rsid w:val="00C51612"/>
    <w:rsid w:val="00C70290"/>
    <w:rsid w:val="00C74C5F"/>
    <w:rsid w:val="00CD03F1"/>
    <w:rsid w:val="00CF14DD"/>
    <w:rsid w:val="00D348BA"/>
    <w:rsid w:val="00D91972"/>
    <w:rsid w:val="00DA4130"/>
    <w:rsid w:val="00DB5EA0"/>
    <w:rsid w:val="00DF43FB"/>
    <w:rsid w:val="00E06DF3"/>
    <w:rsid w:val="00E27609"/>
    <w:rsid w:val="00E450BD"/>
    <w:rsid w:val="00E50A84"/>
    <w:rsid w:val="00E53A96"/>
    <w:rsid w:val="00E55A5B"/>
    <w:rsid w:val="00E602C7"/>
    <w:rsid w:val="00E833A2"/>
    <w:rsid w:val="00EB7508"/>
    <w:rsid w:val="00ED3ACF"/>
    <w:rsid w:val="00EE51A6"/>
    <w:rsid w:val="00F65918"/>
    <w:rsid w:val="00F70D71"/>
    <w:rsid w:val="00F816B0"/>
    <w:rsid w:val="00F82FE2"/>
    <w:rsid w:val="00FA261B"/>
    <w:rsid w:val="00FC79B4"/>
    <w:rsid w:val="00FE3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4BBA08B7"/>
  <w15:chartTrackingRefBased/>
  <w15:docId w15:val="{73B99323-D3A5-1140-A5ED-EB8D4C0C7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E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0BD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50BD"/>
  </w:style>
  <w:style w:type="paragraph" w:styleId="Footer">
    <w:name w:val="footer"/>
    <w:basedOn w:val="Normal"/>
    <w:link w:val="FooterChar"/>
    <w:uiPriority w:val="99"/>
    <w:unhideWhenUsed/>
    <w:rsid w:val="00E450BD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0BD"/>
  </w:style>
  <w:style w:type="table" w:styleId="TableGrid">
    <w:name w:val="Table Grid"/>
    <w:basedOn w:val="TableNormal"/>
    <w:uiPriority w:val="39"/>
    <w:rsid w:val="001264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64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64F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4F1"/>
    <w:rPr>
      <w:color w:val="605E5C"/>
      <w:shd w:val="clear" w:color="auto" w:fill="E1DFDD"/>
    </w:rPr>
  </w:style>
  <w:style w:type="character" w:customStyle="1" w:styleId="lrzxr">
    <w:name w:val="lrzxr"/>
    <w:basedOn w:val="DefaultParagraphFont"/>
    <w:rsid w:val="00D91972"/>
  </w:style>
  <w:style w:type="paragraph" w:styleId="BalloonText">
    <w:name w:val="Balloon Text"/>
    <w:basedOn w:val="Normal"/>
    <w:link w:val="BalloonTextChar"/>
    <w:uiPriority w:val="99"/>
    <w:semiHidden/>
    <w:unhideWhenUsed/>
    <w:rsid w:val="008712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2DC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B3B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13DA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2D13DA"/>
    <w:pPr>
      <w:widowControl w:val="0"/>
      <w:autoSpaceDE w:val="0"/>
      <w:autoSpaceDN w:val="0"/>
      <w:ind w:left="95"/>
    </w:pPr>
    <w:rPr>
      <w:rFonts w:ascii="Verdana" w:eastAsia="Verdana" w:hAnsi="Verdana" w:cs="Verdana"/>
      <w:kern w:val="0"/>
      <w:sz w:val="22"/>
      <w:szCs w:val="22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D1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3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3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3D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0681B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F65918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office.com/Pages/ResponsePage.aspx?id=0aIvurY4zkeAbAvOfwIkMQgmn7rdttBElGYOKmIa5-xUQjFKQUVOMlRPNTFHTUdIQkJYUTdIUTREVS4u" TargetMode="External"/><Relationship Id="rId19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8ae81-7c4b-475d-869e-bacb6ebbfbf9" xsi:nil="true"/>
    <lcf76f155ced4ddcb4097134ff3c332f xmlns="ee7c685c-f720-4e63-b11c-20898ee7083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45C9CF227BF94382F679157069F40C" ma:contentTypeVersion="13" ma:contentTypeDescription="Create a new document." ma:contentTypeScope="" ma:versionID="d0e90531c9ba6abb2d00cc3b16759674">
  <xsd:schema xmlns:xsd="http://www.w3.org/2001/XMLSchema" xmlns:xs="http://www.w3.org/2001/XMLSchema" xmlns:p="http://schemas.microsoft.com/office/2006/metadata/properties" xmlns:ns2="ee7c685c-f720-4e63-b11c-20898ee7083f" xmlns:ns3="8de8ae81-7c4b-475d-869e-bacb6ebbfbf9" targetNamespace="http://schemas.microsoft.com/office/2006/metadata/properties" ma:root="true" ma:fieldsID="3fa421aca228b462c4dab8929e620ae2" ns2:_="" ns3:_="">
    <xsd:import namespace="ee7c685c-f720-4e63-b11c-20898ee7083f"/>
    <xsd:import namespace="8de8ae81-7c4b-475d-869e-bacb6ebbfb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7c685c-f720-4e63-b11c-20898ee708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f2cb080-28a8-4df9-b992-559d3f6094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8ae81-7c4b-475d-869e-bacb6ebbfb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c90286d-c639-4767-a7fb-a7b7286b3a26}" ma:internalName="TaxCatchAll" ma:showField="CatchAllData" ma:web="8de8ae81-7c4b-475d-869e-bacb6ebbfb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02E5B9-E576-4B7E-9A00-20142B252188}">
  <ds:schemaRefs>
    <ds:schemaRef ds:uri="http://schemas.microsoft.com/office/2006/metadata/properties"/>
    <ds:schemaRef ds:uri="http://schemas.microsoft.com/office/infopath/2007/PartnerControls"/>
    <ds:schemaRef ds:uri="8de8ae81-7c4b-475d-869e-bacb6ebbfbf9"/>
    <ds:schemaRef ds:uri="ee7c685c-f720-4e63-b11c-20898ee7083f"/>
  </ds:schemaRefs>
</ds:datastoreItem>
</file>

<file path=customXml/itemProps2.xml><?xml version="1.0" encoding="utf-8"?>
<ds:datastoreItem xmlns:ds="http://schemas.openxmlformats.org/officeDocument/2006/customXml" ds:itemID="{3978E604-C957-4B5C-9AFE-F97332EA9F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026B9F-874F-48B7-B693-A2AECEF7F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7c685c-f720-4e63-b11c-20898ee7083f"/>
    <ds:schemaRef ds:uri="8de8ae81-7c4b-475d-869e-bacb6ebbf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8</Words>
  <Characters>2842</Characters>
  <Application>Microsoft Office Word</Application>
  <DocSecurity>0</DocSecurity>
  <Lines>120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ordana Dujmović</cp:lastModifiedBy>
  <cp:revision>2</cp:revision>
  <cp:lastPrinted>2024-02-01T11:40:00Z</cp:lastPrinted>
  <dcterms:created xsi:type="dcterms:W3CDTF">2024-03-27T11:54:00Z</dcterms:created>
  <dcterms:modified xsi:type="dcterms:W3CDTF">2024-03-2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45C9CF227BF94382F679157069F40C</vt:lpwstr>
  </property>
  <property fmtid="{D5CDD505-2E9C-101B-9397-08002B2CF9AE}" pid="3" name="GrammarlyDocumentId">
    <vt:lpwstr>c1b4e24b8c43ec817bb325fb4a285bae49be8cc18f6038edb8b5b2da358ebbb5</vt:lpwstr>
  </property>
</Properties>
</file>